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A84A" w14:textId="26B4BACE" w:rsidR="0071361E" w:rsidRPr="008F3A80" w:rsidRDefault="0071361E" w:rsidP="0071361E">
      <w:pPr>
        <w:ind w:firstLine="4"/>
        <w:jc w:val="right"/>
        <w:rPr>
          <w:szCs w:val="24"/>
        </w:rPr>
      </w:pPr>
      <w:r w:rsidRPr="008F3A80">
        <w:rPr>
          <w:szCs w:val="24"/>
        </w:rPr>
        <w:t>Załącznik nr 1</w:t>
      </w:r>
      <w:r w:rsidR="00796BD8">
        <w:rPr>
          <w:szCs w:val="24"/>
        </w:rPr>
        <w:t>a</w:t>
      </w:r>
      <w:r w:rsidRPr="008F3A80">
        <w:rPr>
          <w:szCs w:val="24"/>
        </w:rPr>
        <w:t xml:space="preserve"> do Regulaminu</w:t>
      </w:r>
    </w:p>
    <w:p w14:paraId="4629108D" w14:textId="4BE5D647" w:rsidR="0071361E" w:rsidRDefault="00525C58" w:rsidP="00197CF6">
      <w:pPr>
        <w:ind w:left="0" w:firstLine="4"/>
        <w:jc w:val="center"/>
        <w:rPr>
          <w:b/>
        </w:rPr>
      </w:pPr>
      <w:r>
        <w:rPr>
          <w:b/>
        </w:rPr>
        <w:t>WNIOSEK</w:t>
      </w:r>
      <w:r>
        <w:rPr>
          <w:b/>
        </w:rPr>
        <w:br/>
      </w:r>
      <w:r w:rsidR="0071361E" w:rsidRPr="006E7CA5">
        <w:rPr>
          <w:b/>
        </w:rPr>
        <w:t xml:space="preserve">o </w:t>
      </w:r>
      <w:r w:rsidR="004969D9" w:rsidRPr="006E7CA5">
        <w:rPr>
          <w:b/>
        </w:rPr>
        <w:t>grant badawcz</w:t>
      </w:r>
      <w:r>
        <w:rPr>
          <w:b/>
        </w:rPr>
        <w:t>y</w:t>
      </w:r>
      <w:r w:rsidR="004969D9" w:rsidRPr="006E7CA5">
        <w:rPr>
          <w:b/>
        </w:rPr>
        <w:t xml:space="preserve"> w 202</w:t>
      </w:r>
      <w:r w:rsidR="003B600D">
        <w:rPr>
          <w:b/>
        </w:rPr>
        <w:t>4</w:t>
      </w:r>
      <w:r w:rsidR="004969D9" w:rsidRPr="006E7CA5">
        <w:rPr>
          <w:b/>
        </w:rPr>
        <w:t xml:space="preserve"> r. wspierając</w:t>
      </w:r>
      <w:r w:rsidR="00373180">
        <w:rPr>
          <w:b/>
        </w:rPr>
        <w:t>y</w:t>
      </w:r>
      <w:r w:rsidR="004969D9" w:rsidRPr="006E7CA5">
        <w:rPr>
          <w:b/>
        </w:rPr>
        <w:t xml:space="preserve"> prowadzenie działalności naukowej </w:t>
      </w:r>
      <w:r w:rsidR="004969D9" w:rsidRPr="006E7CA5">
        <w:rPr>
          <w:b/>
        </w:rPr>
        <w:br/>
        <w:t>w dyscyplinie Inżynieria Lądowa</w:t>
      </w:r>
      <w:r w:rsidR="00AE36CB">
        <w:rPr>
          <w:b/>
        </w:rPr>
        <w:t>, Geodezja</w:t>
      </w:r>
      <w:r w:rsidR="004969D9" w:rsidRPr="006E7CA5">
        <w:rPr>
          <w:b/>
        </w:rPr>
        <w:t xml:space="preserve"> i Transport</w:t>
      </w:r>
    </w:p>
    <w:p w14:paraId="4B5A4D2A" w14:textId="52ECB580" w:rsidR="00225F7B" w:rsidRPr="006E7CA5" w:rsidRDefault="00225F7B" w:rsidP="00197CF6">
      <w:pPr>
        <w:ind w:left="0" w:firstLine="4"/>
        <w:jc w:val="center"/>
        <w:rPr>
          <w:b/>
        </w:rPr>
      </w:pPr>
      <w:r w:rsidRPr="00225F7B">
        <w:rPr>
          <w:b/>
        </w:rPr>
        <w:t>Ścieżka A oraz B</w:t>
      </w:r>
    </w:p>
    <w:p w14:paraId="1B24438C" w14:textId="2C4387DD" w:rsidR="004969D9" w:rsidRPr="0035360A" w:rsidRDefault="0035360A" w:rsidP="00FD0085">
      <w:pPr>
        <w:ind w:left="-426" w:firstLine="0"/>
        <w:jc w:val="left"/>
        <w:rPr>
          <w:b/>
        </w:rPr>
      </w:pPr>
      <w:r w:rsidRPr="0035360A">
        <w:rPr>
          <w:b/>
        </w:rPr>
        <w:t>CZĘŚĆ A.</w:t>
      </w:r>
    </w:p>
    <w:tbl>
      <w:tblPr>
        <w:tblW w:w="10096" w:type="dxa"/>
        <w:tblInd w:w="-492" w:type="dxa"/>
        <w:tblLayout w:type="fixed"/>
        <w:tblCellMar>
          <w:top w:w="41" w:type="dxa"/>
          <w:left w:w="106" w:type="dxa"/>
          <w:right w:w="80" w:type="dxa"/>
        </w:tblCellMar>
        <w:tblLook w:val="00A0" w:firstRow="1" w:lastRow="0" w:firstColumn="1" w:lastColumn="0" w:noHBand="0" w:noVBand="0"/>
      </w:tblPr>
      <w:tblGrid>
        <w:gridCol w:w="2472"/>
        <w:gridCol w:w="2576"/>
        <w:gridCol w:w="5048"/>
      </w:tblGrid>
      <w:tr w:rsidR="0071361E" w:rsidRPr="00D02C1A" w14:paraId="5621D43A" w14:textId="77777777" w:rsidTr="00526EED">
        <w:trPr>
          <w:trHeight w:val="528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06CB9D4" w14:textId="3614F694" w:rsidR="0071361E" w:rsidRPr="00D02C1A" w:rsidRDefault="0071361E" w:rsidP="00D02C1A">
            <w:pPr>
              <w:spacing w:after="0" w:line="240" w:lineRule="auto"/>
              <w:ind w:left="437" w:right="6" w:hanging="437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I. Dane Kierownika grantu</w:t>
            </w:r>
          </w:p>
        </w:tc>
      </w:tr>
      <w:tr w:rsidR="0071361E" w:rsidRPr="008F3A80" w14:paraId="6458080A" w14:textId="77777777" w:rsidTr="00FD0085">
        <w:trPr>
          <w:trHeight w:val="5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AD7A995" w14:textId="2BBEB4FD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Stopień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/</w:t>
            </w:r>
            <w:r w:rsidR="008D70BF" w:rsidRPr="00F213D4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 xml:space="preserve">tytuł naukowy, </w:t>
            </w:r>
            <w:r w:rsidR="00380E35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</w:t>
            </w:r>
            <w:r w:rsidR="00380E35">
              <w:rPr>
                <w:sz w:val="20"/>
                <w:szCs w:val="20"/>
              </w:rPr>
              <w:t xml:space="preserve"> </w:t>
            </w:r>
            <w:r w:rsidRPr="00F213D4">
              <w:rPr>
                <w:sz w:val="20"/>
                <w:szCs w:val="20"/>
              </w:rPr>
              <w:t>i nazwisko</w:t>
            </w:r>
            <w:r w:rsidR="008D70BF" w:rsidRPr="00F213D4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E91A446" w14:textId="3297F38C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025073B4" w14:textId="77777777" w:rsidTr="00FD0085">
        <w:trPr>
          <w:trHeight w:val="4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20395628" w14:textId="77777777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Nr telefonu / adres email: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2AAECEF" w14:textId="7B2E1992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05F0A735" w14:textId="77777777" w:rsidTr="00FD0085">
        <w:trPr>
          <w:trHeight w:val="418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37382ED" w14:textId="0DB28FB6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Wydział</w:t>
            </w:r>
            <w:r w:rsidR="00526EED" w:rsidRPr="00F213D4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172A354" w14:textId="77777777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b/>
                <w:sz w:val="20"/>
                <w:szCs w:val="20"/>
              </w:rPr>
            </w:pPr>
          </w:p>
        </w:tc>
      </w:tr>
      <w:tr w:rsidR="0071361E" w:rsidRPr="008F3A80" w14:paraId="2407F80D" w14:textId="77777777" w:rsidTr="00FD0085">
        <w:trPr>
          <w:trHeight w:val="48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C4B5FFC" w14:textId="77777777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Dyscyplina: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2AE4E8A" w14:textId="6CB51D33" w:rsidR="0071361E" w:rsidRPr="00F213D4" w:rsidRDefault="0071361E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58124B" w:rsidRPr="008F3A80" w14:paraId="79AD49BA" w14:textId="77777777" w:rsidTr="00FD0085">
        <w:trPr>
          <w:trHeight w:val="48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189E7171" w14:textId="23D0FE46" w:rsidR="0058124B" w:rsidRPr="00F213D4" w:rsidRDefault="0058124B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58124B">
              <w:rPr>
                <w:sz w:val="20"/>
                <w:szCs w:val="20"/>
              </w:rPr>
              <w:t>Data uzyskania stopnia naukowego doktora</w:t>
            </w:r>
            <w:r w:rsidR="00225F7B">
              <w:rPr>
                <w:rStyle w:val="Odwoanieprzypisudolnego"/>
                <w:sz w:val="20"/>
                <w:szCs w:val="20"/>
              </w:rPr>
              <w:footnoteReference w:id="1"/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1172BC44" w14:textId="77777777" w:rsidR="0058124B" w:rsidRPr="00F213D4" w:rsidRDefault="0058124B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47B95" w:rsidRPr="008F3A80" w14:paraId="08635139" w14:textId="77777777" w:rsidTr="00FD0085">
        <w:trPr>
          <w:trHeight w:val="48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0CB2D89E" w14:textId="2CA5B2CA" w:rsidR="00747B95" w:rsidRPr="0058124B" w:rsidRDefault="00747B95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owany udział w grancie (w %)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42CDE92" w14:textId="77777777" w:rsidR="00747B95" w:rsidRPr="00F213D4" w:rsidRDefault="00747B95" w:rsidP="003B600D">
            <w:pPr>
              <w:spacing w:after="0" w:line="240" w:lineRule="auto"/>
              <w:ind w:left="23" w:right="0" w:hanging="23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39FD89EB" w14:textId="77777777" w:rsidTr="00526EED">
        <w:trPr>
          <w:trHeight w:val="536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3BE32" w14:textId="228ACD89" w:rsidR="0071361E" w:rsidRPr="00F213D4" w:rsidRDefault="0071361E" w:rsidP="00A710C5">
            <w:pPr>
              <w:spacing w:line="240" w:lineRule="auto"/>
              <w:rPr>
                <w:b/>
                <w:sz w:val="20"/>
                <w:szCs w:val="20"/>
              </w:rPr>
            </w:pPr>
            <w:r w:rsidRPr="00F213D4">
              <w:rPr>
                <w:b/>
                <w:sz w:val="20"/>
                <w:szCs w:val="20"/>
              </w:rPr>
              <w:t>Dane członków zespołu (jeśli dotyczy)</w:t>
            </w:r>
          </w:p>
          <w:p w14:paraId="50647C33" w14:textId="448EAC28" w:rsidR="0071361E" w:rsidRPr="00CB11B7" w:rsidRDefault="00CB11B7" w:rsidP="00CB11B7">
            <w:pPr>
              <w:spacing w:line="240" w:lineRule="auto"/>
              <w:ind w:left="-40" w:firstLine="0"/>
              <w:rPr>
                <w:bCs/>
                <w:i/>
                <w:iCs/>
                <w:sz w:val="20"/>
                <w:szCs w:val="20"/>
              </w:rPr>
            </w:pPr>
            <w:r w:rsidRPr="00CB11B7">
              <w:rPr>
                <w:bCs/>
                <w:i/>
                <w:iCs/>
                <w:sz w:val="20"/>
                <w:szCs w:val="20"/>
              </w:rPr>
              <w:t>P</w:t>
            </w:r>
            <w:r w:rsidR="0071361E" w:rsidRPr="00CB11B7">
              <w:rPr>
                <w:bCs/>
                <w:i/>
                <w:iCs/>
                <w:sz w:val="20"/>
                <w:szCs w:val="20"/>
              </w:rPr>
              <w:t>oniższe dane należy przedstawić odrębnie dla każdego planowanego członka zespołu</w:t>
            </w:r>
            <w:r w:rsidR="00747B95">
              <w:rPr>
                <w:bCs/>
                <w:i/>
                <w:iCs/>
                <w:sz w:val="20"/>
                <w:szCs w:val="20"/>
              </w:rPr>
              <w:t>. Należy również uwzględnić osoby spoza PW.</w:t>
            </w:r>
          </w:p>
        </w:tc>
      </w:tr>
      <w:tr w:rsidR="0071361E" w:rsidRPr="008F3A80" w14:paraId="6BEA7E38" w14:textId="77777777" w:rsidTr="00FD0085">
        <w:trPr>
          <w:trHeight w:val="535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EA0CA98" w14:textId="39EAB554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 xml:space="preserve">Stopień / tytuł naukowy, </w:t>
            </w:r>
            <w:r w:rsidR="003B600D">
              <w:rPr>
                <w:sz w:val="20"/>
                <w:szCs w:val="20"/>
              </w:rPr>
              <w:br/>
            </w:r>
            <w:r w:rsidRPr="00F213D4">
              <w:rPr>
                <w:sz w:val="20"/>
                <w:szCs w:val="20"/>
              </w:rPr>
              <w:t>imię i nazwisko</w:t>
            </w:r>
            <w:r w:rsidR="009F0DA5" w:rsidRPr="00F213D4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09891B57" w14:textId="0A66FEEE" w:rsidR="0071361E" w:rsidRPr="00F213D4" w:rsidRDefault="0071361E" w:rsidP="005A1A5B">
            <w:pPr>
              <w:spacing w:after="0" w:line="240" w:lineRule="auto"/>
              <w:ind w:left="6" w:right="0" w:hanging="6"/>
              <w:jc w:val="left"/>
              <w:rPr>
                <w:sz w:val="20"/>
                <w:szCs w:val="20"/>
              </w:rPr>
            </w:pPr>
          </w:p>
        </w:tc>
      </w:tr>
      <w:tr w:rsidR="0058124B" w:rsidRPr="008F3A80" w14:paraId="12E086A2" w14:textId="77777777" w:rsidTr="00FD0085">
        <w:trPr>
          <w:trHeight w:val="535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6C6D183" w14:textId="469BCFFE" w:rsidR="0058124B" w:rsidRPr="00F213D4" w:rsidRDefault="00747B95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iliacja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460711F" w14:textId="77777777" w:rsidR="0058124B" w:rsidRPr="00F213D4" w:rsidRDefault="0058124B" w:rsidP="005A1A5B">
            <w:pPr>
              <w:spacing w:after="0" w:line="240" w:lineRule="auto"/>
              <w:ind w:left="6" w:right="0" w:hanging="6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3E5E4A5F" w14:textId="77777777" w:rsidTr="00FD0085">
        <w:trPr>
          <w:trHeight w:val="535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1DF90B3A" w14:textId="6E8D9F84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Dyscyplina</w:t>
            </w:r>
            <w:r w:rsidR="00747B95">
              <w:rPr>
                <w:rStyle w:val="Odwoanieprzypisudolnego"/>
                <w:sz w:val="20"/>
                <w:szCs w:val="20"/>
              </w:rPr>
              <w:footnoteReference w:id="2"/>
            </w:r>
            <w:r w:rsidRPr="00F213D4">
              <w:rPr>
                <w:sz w:val="20"/>
                <w:szCs w:val="20"/>
              </w:rPr>
              <w:t xml:space="preserve">: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763084A9" w14:textId="2C4EA55D" w:rsidR="0071361E" w:rsidRPr="00F213D4" w:rsidRDefault="0071361E" w:rsidP="005A1A5B">
            <w:pPr>
              <w:spacing w:after="0" w:line="240" w:lineRule="auto"/>
              <w:ind w:left="6" w:right="0" w:hanging="6"/>
              <w:jc w:val="left"/>
              <w:rPr>
                <w:sz w:val="20"/>
                <w:szCs w:val="20"/>
              </w:rPr>
            </w:pPr>
          </w:p>
        </w:tc>
      </w:tr>
      <w:tr w:rsidR="00747B95" w:rsidRPr="008F3A80" w14:paraId="18E26F24" w14:textId="77777777" w:rsidTr="00FD0085">
        <w:trPr>
          <w:trHeight w:val="535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658F4D38" w14:textId="0EB79543" w:rsidR="00747B95" w:rsidRPr="00F213D4" w:rsidRDefault="00747B95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747B95">
              <w:rPr>
                <w:sz w:val="20"/>
                <w:szCs w:val="20"/>
              </w:rPr>
              <w:t>Planowany udział w grancie (w %)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5924EB6" w14:textId="77777777" w:rsidR="00747B95" w:rsidRPr="00F213D4" w:rsidRDefault="00747B95" w:rsidP="005A1A5B">
            <w:pPr>
              <w:spacing w:after="0" w:line="240" w:lineRule="auto"/>
              <w:ind w:left="6" w:right="0" w:hanging="6"/>
              <w:jc w:val="left"/>
              <w:rPr>
                <w:sz w:val="20"/>
                <w:szCs w:val="20"/>
              </w:rPr>
            </w:pPr>
          </w:p>
        </w:tc>
      </w:tr>
      <w:tr w:rsidR="0071361E" w:rsidRPr="008F3A80" w14:paraId="410B06F5" w14:textId="77777777" w:rsidTr="00526EED">
        <w:trPr>
          <w:trHeight w:val="648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257E578" w14:textId="77777777" w:rsidR="0071361E" w:rsidRPr="006E7CA5" w:rsidRDefault="0071361E" w:rsidP="00D02C1A">
            <w:pPr>
              <w:spacing w:after="0" w:line="240" w:lineRule="auto"/>
              <w:ind w:left="437" w:right="6" w:hanging="437"/>
              <w:rPr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 xml:space="preserve">II. Informacje o grancie </w:t>
            </w:r>
          </w:p>
        </w:tc>
      </w:tr>
      <w:tr w:rsidR="00225F7B" w:rsidRPr="008F3A80" w14:paraId="37082DDB" w14:textId="77777777" w:rsidTr="00C12FAF">
        <w:trPr>
          <w:trHeight w:val="632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1F9118E9" w14:textId="2612BDC8" w:rsidR="00225F7B" w:rsidRPr="00D436F0" w:rsidRDefault="00000000" w:rsidP="00225F7B">
            <w:pPr>
              <w:spacing w:after="60" w:line="240" w:lineRule="auto"/>
              <w:ind w:left="289" w:hanging="232"/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95937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7CF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25F7B" w:rsidRPr="00D436F0">
              <w:rPr>
                <w:sz w:val="20"/>
                <w:szCs w:val="20"/>
              </w:rPr>
              <w:tab/>
              <w:t xml:space="preserve">  </w:t>
            </w:r>
            <w:r w:rsidR="00225F7B" w:rsidRPr="00225F7B">
              <w:rPr>
                <w:sz w:val="20"/>
                <w:szCs w:val="20"/>
              </w:rPr>
              <w:t>ŚCIEŻKA A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1FA9C" w14:textId="71C5CABA" w:rsidR="00225F7B" w:rsidRPr="00F213D4" w:rsidRDefault="00000000" w:rsidP="00225F7B">
            <w:pPr>
              <w:spacing w:after="0" w:line="240" w:lineRule="auto"/>
              <w:ind w:left="437" w:right="0" w:hanging="437"/>
              <w:jc w:val="center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87977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97CF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25F7B" w:rsidRPr="00D436F0">
              <w:rPr>
                <w:sz w:val="20"/>
                <w:szCs w:val="20"/>
              </w:rPr>
              <w:t xml:space="preserve">  </w:t>
            </w:r>
            <w:r w:rsidR="00225F7B" w:rsidRPr="00225F7B">
              <w:rPr>
                <w:sz w:val="20"/>
                <w:szCs w:val="20"/>
              </w:rPr>
              <w:t xml:space="preserve">ŚCIEŻKA </w:t>
            </w:r>
            <w:r w:rsidR="00225F7B">
              <w:rPr>
                <w:sz w:val="20"/>
                <w:szCs w:val="20"/>
              </w:rPr>
              <w:t>B</w:t>
            </w:r>
          </w:p>
        </w:tc>
      </w:tr>
      <w:tr w:rsidR="0071361E" w:rsidRPr="008F3A80" w14:paraId="50FE4530" w14:textId="77777777" w:rsidTr="00FD0085">
        <w:trPr>
          <w:trHeight w:val="63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F16C117" w14:textId="7FE2EC7C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Tytuł grantu</w:t>
            </w:r>
            <w:r w:rsidR="0058124B">
              <w:rPr>
                <w:sz w:val="20"/>
                <w:szCs w:val="20"/>
              </w:rPr>
              <w:t>:</w:t>
            </w:r>
            <w:r w:rsidR="00D95743" w:rsidRPr="00F213D4">
              <w:rPr>
                <w:sz w:val="20"/>
                <w:szCs w:val="20"/>
              </w:rPr>
              <w:t xml:space="preserve"> 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06FA7244" w14:textId="602A9D67" w:rsidR="0071361E" w:rsidRPr="00F213D4" w:rsidRDefault="0071361E" w:rsidP="005A1A5B">
            <w:pPr>
              <w:spacing w:after="0" w:line="240" w:lineRule="auto"/>
              <w:ind w:left="437" w:right="0" w:hanging="437"/>
              <w:rPr>
                <w:sz w:val="20"/>
                <w:szCs w:val="20"/>
              </w:rPr>
            </w:pPr>
          </w:p>
        </w:tc>
      </w:tr>
      <w:tr w:rsidR="0058124B" w:rsidRPr="008F3A80" w14:paraId="015AA364" w14:textId="77777777" w:rsidTr="00FD0085">
        <w:trPr>
          <w:trHeight w:val="63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3C19B757" w14:textId="48C650BC" w:rsidR="0058124B" w:rsidRPr="00F213D4" w:rsidRDefault="0058124B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58124B">
              <w:rPr>
                <w:sz w:val="20"/>
                <w:szCs w:val="20"/>
              </w:rPr>
              <w:t>yscyplina przypisania do osiągnięć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19B6410" w14:textId="77777777" w:rsidR="0058124B" w:rsidRPr="00F213D4" w:rsidRDefault="0058124B" w:rsidP="005A1A5B">
            <w:pPr>
              <w:spacing w:after="0" w:line="240" w:lineRule="auto"/>
              <w:ind w:left="437" w:right="0" w:hanging="437"/>
              <w:rPr>
                <w:sz w:val="20"/>
                <w:szCs w:val="20"/>
              </w:rPr>
            </w:pPr>
          </w:p>
        </w:tc>
      </w:tr>
      <w:tr w:rsidR="0071361E" w:rsidRPr="008F3A80" w14:paraId="7B88C0D0" w14:textId="77777777" w:rsidTr="00197CF6">
        <w:trPr>
          <w:trHeight w:val="661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5B11BE7" w14:textId="05039513" w:rsidR="0071361E" w:rsidRPr="00F213D4" w:rsidRDefault="0071361E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213D4">
              <w:rPr>
                <w:sz w:val="20"/>
                <w:szCs w:val="20"/>
              </w:rPr>
              <w:t>Deklarowane rezultaty</w:t>
            </w:r>
            <w:r w:rsidR="00D436F0">
              <w:rPr>
                <w:sz w:val="20"/>
                <w:szCs w:val="20"/>
              </w:rPr>
              <w:t xml:space="preserve"> – publikacje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3EE339F8" w14:textId="058E9D54" w:rsidR="0058124B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925223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E81287" w:rsidRPr="00D436F0">
              <w:rPr>
                <w:sz w:val="20"/>
                <w:szCs w:val="20"/>
              </w:rPr>
              <w:tab/>
            </w:r>
            <w:r w:rsidR="0058124B" w:rsidRPr="00D436F0">
              <w:rPr>
                <w:sz w:val="20"/>
                <w:szCs w:val="20"/>
              </w:rPr>
              <w:t>Artykuł naukowy – czasopismo o wartości 200 pkt wg wykazu MNiSW</w:t>
            </w:r>
          </w:p>
          <w:p w14:paraId="4A739110" w14:textId="7E6B2852" w:rsidR="0058124B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97027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24B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8124B" w:rsidRPr="00D436F0">
              <w:rPr>
                <w:sz w:val="20"/>
                <w:szCs w:val="20"/>
              </w:rPr>
              <w:tab/>
              <w:t>Artykuł naukowy – czasopismo o wartości 140 pkt wg wykazu MNiSW</w:t>
            </w:r>
          </w:p>
          <w:p w14:paraId="4FD6A250" w14:textId="6AC61050" w:rsidR="0058124B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65876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24B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8124B" w:rsidRPr="00D436F0">
              <w:rPr>
                <w:sz w:val="20"/>
                <w:szCs w:val="20"/>
              </w:rPr>
              <w:tab/>
              <w:t>Artykuł naukowy – czasopismo o wartości 100 pkt wg wykazu MNiSW</w:t>
            </w:r>
          </w:p>
          <w:p w14:paraId="162A00D6" w14:textId="701F3AC1" w:rsidR="0058124B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264615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8124B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58124B" w:rsidRPr="00D436F0">
              <w:rPr>
                <w:sz w:val="20"/>
                <w:szCs w:val="20"/>
              </w:rPr>
              <w:tab/>
              <w:t>Artykuł naukowy – czasopismo o wartości 70 pkt wg wykazu MNiSW</w:t>
            </w:r>
          </w:p>
          <w:p w14:paraId="22C1AFFA" w14:textId="791DF0E6" w:rsidR="003A4BDF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75923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>Monografia w wydawnictwie z poziomu II wg wykazu MNiSW</w:t>
            </w:r>
          </w:p>
        </w:tc>
      </w:tr>
      <w:tr w:rsidR="00D436F0" w:rsidRPr="008F3A80" w14:paraId="1896D0D9" w14:textId="77777777" w:rsidTr="00FD0085">
        <w:trPr>
          <w:trHeight w:val="104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17C6CC1C" w14:textId="5F07BD28" w:rsidR="00D436F0" w:rsidRPr="00F213D4" w:rsidRDefault="00D436F0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D436F0">
              <w:rPr>
                <w:sz w:val="20"/>
                <w:szCs w:val="20"/>
              </w:rPr>
              <w:lastRenderedPageBreak/>
              <w:t xml:space="preserve">Deklarowane rezultaty – </w:t>
            </w:r>
            <w:r>
              <w:rPr>
                <w:sz w:val="20"/>
                <w:szCs w:val="20"/>
              </w:rPr>
              <w:t>wnioski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0C08094" w14:textId="0CAFB240" w:rsidR="00D436F0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642005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>Złożenie wniosku o projekt badawczy do NCN</w:t>
            </w:r>
          </w:p>
          <w:p w14:paraId="0A393F7D" w14:textId="4B55FD1E" w:rsidR="00D436F0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7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>Złożenie wniosku o projekt badawczy do NCBR</w:t>
            </w:r>
          </w:p>
          <w:p w14:paraId="4091131B" w14:textId="3CDC46C2" w:rsidR="00D436F0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9673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>Złożenie wniosku o projekt badawczy w konkursie międzynarodowym (w ramach konkursów Horyzontu Europa, NCN, NCBR, INTERREG i innych)</w:t>
            </w:r>
          </w:p>
        </w:tc>
      </w:tr>
      <w:tr w:rsidR="00D436F0" w:rsidRPr="008F3A80" w14:paraId="62BA5F55" w14:textId="77777777" w:rsidTr="00FD0085">
        <w:trPr>
          <w:trHeight w:val="49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E847646" w14:textId="0532FBEC" w:rsidR="00D436F0" w:rsidRDefault="00D436F0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D436F0">
              <w:rPr>
                <w:sz w:val="20"/>
                <w:szCs w:val="20"/>
              </w:rPr>
              <w:t>Deklarowane rezultaty – w</w:t>
            </w:r>
            <w:r>
              <w:rPr>
                <w:sz w:val="20"/>
                <w:szCs w:val="20"/>
              </w:rPr>
              <w:t>spółpraca</w:t>
            </w:r>
            <w:r w:rsidRPr="00D436F0">
              <w:rPr>
                <w:sz w:val="20"/>
                <w:szCs w:val="20"/>
              </w:rPr>
              <w:t>: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4C918259" w14:textId="23B5ED5F" w:rsid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75998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</w:r>
            <w:r w:rsidR="00D436F0">
              <w:rPr>
                <w:sz w:val="20"/>
                <w:szCs w:val="20"/>
              </w:rPr>
              <w:t>W</w:t>
            </w:r>
            <w:r w:rsidR="00D436F0" w:rsidRPr="00D436F0">
              <w:rPr>
                <w:sz w:val="20"/>
                <w:szCs w:val="20"/>
              </w:rPr>
              <w:t>spółprac</w:t>
            </w:r>
            <w:r w:rsidR="00D436F0">
              <w:rPr>
                <w:sz w:val="20"/>
                <w:szCs w:val="20"/>
              </w:rPr>
              <w:t>a</w:t>
            </w:r>
            <w:r w:rsidR="00D436F0" w:rsidRPr="00D436F0">
              <w:rPr>
                <w:sz w:val="20"/>
                <w:szCs w:val="20"/>
              </w:rPr>
              <w:t xml:space="preserve"> międzywydziałow</w:t>
            </w:r>
            <w:r w:rsidR="00D436F0">
              <w:rPr>
                <w:sz w:val="20"/>
                <w:szCs w:val="20"/>
              </w:rPr>
              <w:t>a</w:t>
            </w:r>
            <w:r w:rsidR="00D436F0" w:rsidRPr="00D436F0">
              <w:rPr>
                <w:sz w:val="20"/>
                <w:szCs w:val="20"/>
              </w:rPr>
              <w:t xml:space="preserve"> w ramach dyscypliny ILGiT</w:t>
            </w:r>
          </w:p>
          <w:p w14:paraId="222F7BD3" w14:textId="15602158" w:rsid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03700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>Współpraca między dyscyplinami naukowymi w Politechnice Warszawskiej</w:t>
            </w:r>
          </w:p>
          <w:p w14:paraId="60E50C2D" w14:textId="23EBD98E" w:rsid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436053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 xml:space="preserve">Współpraca </w:t>
            </w:r>
            <w:r w:rsidR="00D436F0">
              <w:rPr>
                <w:sz w:val="20"/>
                <w:szCs w:val="20"/>
              </w:rPr>
              <w:t>międzyinstytucjonalna</w:t>
            </w:r>
          </w:p>
          <w:p w14:paraId="4ABA28C1" w14:textId="2A05D2FC" w:rsidR="00D436F0" w:rsidRPr="00D436F0" w:rsidRDefault="00000000" w:rsidP="00197CF6">
            <w:pPr>
              <w:spacing w:after="60" w:line="240" w:lineRule="auto"/>
              <w:ind w:left="394" w:hanging="337"/>
              <w:jc w:val="left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212465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436F0" w:rsidRPr="00197CF6">
                  <w:rPr>
                    <w:rFonts w:ascii="Segoe UI Symbol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D436F0" w:rsidRPr="00D436F0">
              <w:rPr>
                <w:sz w:val="20"/>
                <w:szCs w:val="20"/>
              </w:rPr>
              <w:tab/>
              <w:t xml:space="preserve">Współpraca </w:t>
            </w:r>
            <w:r w:rsidR="00D436F0">
              <w:rPr>
                <w:sz w:val="20"/>
                <w:szCs w:val="20"/>
              </w:rPr>
              <w:t>z otoczeniem gospodarczym</w:t>
            </w:r>
          </w:p>
        </w:tc>
      </w:tr>
      <w:tr w:rsidR="00D8784A" w:rsidRPr="008F3A80" w14:paraId="5C3EB487" w14:textId="77777777" w:rsidTr="00FD0085">
        <w:trPr>
          <w:trHeight w:val="492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5C221C47" w14:textId="0C52B012" w:rsidR="00D8784A" w:rsidRDefault="00AF752D" w:rsidP="00FF6061">
            <w:pPr>
              <w:spacing w:after="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95649F">
              <w:rPr>
                <w:sz w:val="20"/>
                <w:szCs w:val="20"/>
              </w:rPr>
              <w:t>Termin zakończenia realizacji grantu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28" w:type="dxa"/>
              <w:right w:w="28" w:type="dxa"/>
            </w:tcMar>
            <w:vAlign w:val="center"/>
          </w:tcPr>
          <w:p w14:paraId="23A3C163" w14:textId="77777777" w:rsidR="00D8784A" w:rsidRPr="00F213D4" w:rsidRDefault="00D8784A" w:rsidP="0095649F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526EED" w:rsidRPr="008F3A80" w14:paraId="27D9721D" w14:textId="77777777" w:rsidTr="00FD0085">
        <w:tblPrEx>
          <w:tblCellMar>
            <w:top w:w="38" w:type="dxa"/>
            <w:left w:w="108" w:type="dxa"/>
            <w:right w:w="101" w:type="dxa"/>
          </w:tblCellMar>
        </w:tblPrEx>
        <w:trPr>
          <w:trHeight w:val="4916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F834B13" w14:textId="7DCAD923" w:rsidR="00526EED" w:rsidRPr="008F3A80" w:rsidRDefault="00526EED" w:rsidP="00FF6061">
            <w:pPr>
              <w:spacing w:after="0" w:line="240" w:lineRule="auto"/>
              <w:ind w:left="32" w:right="0" w:firstLine="0"/>
              <w:jc w:val="left"/>
              <w:rPr>
                <w:b/>
              </w:rPr>
            </w:pPr>
            <w:r w:rsidRPr="0048097F">
              <w:rPr>
                <w:sz w:val="20"/>
                <w:szCs w:val="20"/>
              </w:rPr>
              <w:t>Kalkulacja kosztów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tbl>
            <w:tblPr>
              <w:tblW w:w="7341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37"/>
              <w:gridCol w:w="2835"/>
              <w:gridCol w:w="1323"/>
              <w:gridCol w:w="1323"/>
              <w:gridCol w:w="1323"/>
            </w:tblGrid>
            <w:tr w:rsidR="00280C50" w:rsidRPr="00FD0085" w14:paraId="110ABA48" w14:textId="77777777" w:rsidTr="0069397D">
              <w:trPr>
                <w:trHeight w:val="36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93E4D82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L.p.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6303438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Koszty planowane w latach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2500078" w14:textId="1D10D78E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202</w:t>
                  </w:r>
                  <w:r w:rsidR="0048097F" w:rsidRPr="00FD0085">
                    <w:rPr>
                      <w:b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22EB0F1" w14:textId="2253CB68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202</w:t>
                  </w:r>
                  <w:r w:rsidR="0048097F" w:rsidRPr="00FD0085">
                    <w:rPr>
                      <w:b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446F3FA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Razem</w:t>
                  </w:r>
                </w:p>
              </w:tc>
            </w:tr>
            <w:tr w:rsidR="00280C50" w:rsidRPr="00FD0085" w14:paraId="097CD648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3990451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00477F0E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Amortyzacja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1E1F794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4E3CB25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1F545A0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bCs/>
                      <w:sz w:val="20"/>
                      <w:szCs w:val="20"/>
                    </w:rPr>
                  </w:pPr>
                </w:p>
              </w:tc>
            </w:tr>
            <w:tr w:rsidR="00280C50" w:rsidRPr="00FD0085" w14:paraId="1F7DF618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53542C1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374E9B3D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Materiały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DA644AE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4EA5B907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46B81803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28BC44E8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E56C9BD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773E7F52" w14:textId="5C64E2A9" w:rsidR="00B0496E" w:rsidRPr="00FD0085" w:rsidRDefault="00B0496E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  <w:r w:rsidRPr="00FD0085">
                    <w:rPr>
                      <w:sz w:val="20"/>
                      <w:szCs w:val="20"/>
                    </w:rPr>
                    <w:t>Usługi obce</w:t>
                  </w:r>
                  <w:r w:rsidR="00657D9A" w:rsidRPr="00FD0085">
                    <w:rPr>
                      <w:sz w:val="20"/>
                      <w:szCs w:val="20"/>
                    </w:rPr>
                    <w:t>,</w:t>
                  </w:r>
                </w:p>
                <w:p w14:paraId="22863B64" w14:textId="433B7E30" w:rsidR="00280C50" w:rsidRPr="00FD0085" w:rsidRDefault="0048097F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sz w:val="20"/>
                      <w:szCs w:val="20"/>
                    </w:rPr>
                    <w:tab/>
                  </w:r>
                  <w:r w:rsidR="00B0496E" w:rsidRPr="00FD0085">
                    <w:rPr>
                      <w:sz w:val="20"/>
                      <w:szCs w:val="20"/>
                    </w:rPr>
                    <w:t>w tym publikacje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49D3AB3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12A13C1B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30D8447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4E8B83F1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2B4C2586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59518DDD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0123FD27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9AC4827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4158F222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Wynagrodzenie z pochodnymi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C4DE6C2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239A633D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4DDEEED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1D2A9B6A" w14:textId="77777777" w:rsidTr="0069397D">
              <w:trPr>
                <w:trHeight w:val="505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CB368CE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69C8840C" w14:textId="57C2E0B4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Podróże służbowe</w:t>
                  </w:r>
                  <w:r w:rsidR="0048097F" w:rsidRPr="00FD0085">
                    <w:rPr>
                      <w:bCs/>
                      <w:sz w:val="20"/>
                      <w:szCs w:val="20"/>
                    </w:rPr>
                    <w:t xml:space="preserve"> /</w:t>
                  </w:r>
                </w:p>
                <w:p w14:paraId="4C7EA42A" w14:textId="4C4C2D0F" w:rsidR="00280C50" w:rsidRPr="00FD0085" w:rsidRDefault="0048097F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o</w:t>
                  </w:r>
                  <w:r w:rsidR="00280C50" w:rsidRPr="00FD0085">
                    <w:rPr>
                      <w:bCs/>
                      <w:sz w:val="20"/>
                      <w:szCs w:val="20"/>
                    </w:rPr>
                    <w:t>płaty konferencyjne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9BC8A46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316CB700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40C1FFA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32B54960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2A7403C4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  <w:p w14:paraId="6FCCC190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49E43092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698ECC8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33C05BC5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Inne koszty bezpośrednie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58D675C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4CC3299C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62022CE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1693B86C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2283511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6B88B9D2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Usługi wewnętrzne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74D95A9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767375A5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46752185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280C50" w:rsidRPr="00FD0085" w14:paraId="02722EE6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3C16B730" w14:textId="77777777" w:rsidR="00280C50" w:rsidRPr="00FD0085" w:rsidRDefault="00280C50" w:rsidP="0048097F">
                  <w:pPr>
                    <w:spacing w:after="0" w:line="240" w:lineRule="auto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835" w:type="dxa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4E7E8FDE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Koszty pośrednie (20%)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86212E9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57C57A1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5E3A6CF0" w14:textId="77777777" w:rsidR="00280C50" w:rsidRPr="00FD0085" w:rsidRDefault="00280C50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  <w:tr w:rsidR="0048097F" w:rsidRPr="00FD0085" w14:paraId="315671FF" w14:textId="77777777" w:rsidTr="0069397D">
              <w:trPr>
                <w:trHeight w:val="252"/>
              </w:trPr>
              <w:tc>
                <w:tcPr>
                  <w:tcW w:w="3372" w:type="dxa"/>
                  <w:gridSpan w:val="2"/>
                  <w:tcMar>
                    <w:top w:w="28" w:type="dxa"/>
                    <w:left w:w="28" w:type="dxa"/>
                    <w:bottom w:w="28" w:type="dxa"/>
                    <w:right w:w="0" w:type="dxa"/>
                  </w:tcMar>
                  <w:vAlign w:val="center"/>
                </w:tcPr>
                <w:p w14:paraId="048AE8F5" w14:textId="71C4D248" w:rsidR="0048097F" w:rsidRPr="00FD0085" w:rsidRDefault="0048097F" w:rsidP="0048097F">
                  <w:pPr>
                    <w:spacing w:after="0" w:line="240" w:lineRule="auto"/>
                    <w:ind w:left="437" w:right="6" w:hanging="437"/>
                    <w:rPr>
                      <w:b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Koszty razem</w:t>
                  </w: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6017A763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067D7D80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top w:w="28" w:type="dxa"/>
                    <w:left w:w="0" w:type="dxa"/>
                    <w:bottom w:w="28" w:type="dxa"/>
                    <w:right w:w="0" w:type="dxa"/>
                  </w:tcMar>
                  <w:vAlign w:val="center"/>
                </w:tcPr>
                <w:p w14:paraId="174446A2" w14:textId="77777777" w:rsidR="0048097F" w:rsidRPr="00FD0085" w:rsidRDefault="0048097F" w:rsidP="0048097F">
                  <w:pPr>
                    <w:spacing w:after="0" w:line="240" w:lineRule="auto"/>
                    <w:jc w:val="left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C5FFF81" w14:textId="77777777" w:rsidR="00280C50" w:rsidRPr="00FD0085" w:rsidRDefault="00280C50" w:rsidP="00FE4608">
            <w:pPr>
              <w:spacing w:after="0" w:line="240" w:lineRule="auto"/>
              <w:ind w:left="437" w:right="6" w:hanging="437"/>
              <w:rPr>
                <w:b/>
                <w:sz w:val="20"/>
                <w:szCs w:val="20"/>
              </w:rPr>
            </w:pPr>
          </w:p>
          <w:tbl>
            <w:tblPr>
              <w:tblW w:w="7341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537"/>
              <w:gridCol w:w="2835"/>
              <w:gridCol w:w="1323"/>
              <w:gridCol w:w="1323"/>
              <w:gridCol w:w="1323"/>
            </w:tblGrid>
            <w:tr w:rsidR="00280C50" w:rsidRPr="00FD0085" w14:paraId="156D0D2D" w14:textId="77777777" w:rsidTr="0069397D">
              <w:trPr>
                <w:trHeight w:val="252"/>
              </w:trPr>
              <w:tc>
                <w:tcPr>
                  <w:tcW w:w="537" w:type="dxa"/>
                  <w:tcMar>
                    <w:left w:w="0" w:type="dxa"/>
                    <w:right w:w="0" w:type="dxa"/>
                  </w:tcMar>
                  <w:vAlign w:val="center"/>
                </w:tcPr>
                <w:p w14:paraId="69D9D6B8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835" w:type="dxa"/>
                  <w:shd w:val="clear" w:color="auto" w:fill="auto"/>
                  <w:tcMar>
                    <w:left w:w="28" w:type="dxa"/>
                    <w:right w:w="0" w:type="dxa"/>
                  </w:tcMar>
                  <w:vAlign w:val="center"/>
                </w:tcPr>
                <w:p w14:paraId="1765CDE1" w14:textId="516B6293" w:rsidR="00280C50" w:rsidRPr="00FD0085" w:rsidRDefault="00280C50" w:rsidP="0048097F">
                  <w:pPr>
                    <w:spacing w:after="0" w:line="240" w:lineRule="auto"/>
                    <w:ind w:left="0" w:right="6" w:firstLine="0"/>
                    <w:jc w:val="left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Cs/>
                      <w:sz w:val="20"/>
                      <w:szCs w:val="20"/>
                    </w:rPr>
                    <w:t>Zakup środków trwałych</w:t>
                  </w:r>
                  <w:r w:rsidR="0048097F" w:rsidRPr="00FD0085">
                    <w:rPr>
                      <w:bCs/>
                      <w:sz w:val="20"/>
                      <w:szCs w:val="20"/>
                    </w:rPr>
                    <w:t xml:space="preserve"> </w:t>
                  </w:r>
                  <w:r w:rsidRPr="00FD0085">
                    <w:rPr>
                      <w:bCs/>
                      <w:sz w:val="20"/>
                      <w:szCs w:val="20"/>
                    </w:rPr>
                    <w:t>o</w:t>
                  </w:r>
                  <w:r w:rsidR="0048097F" w:rsidRPr="00FD0085">
                    <w:rPr>
                      <w:bCs/>
                      <w:sz w:val="20"/>
                      <w:szCs w:val="20"/>
                    </w:rPr>
                    <w:t> </w:t>
                  </w:r>
                  <w:r w:rsidRPr="00FD0085">
                    <w:rPr>
                      <w:bCs/>
                      <w:sz w:val="20"/>
                      <w:szCs w:val="20"/>
                    </w:rPr>
                    <w:t>wartości powyżej 10 tys. zł</w:t>
                  </w:r>
                </w:p>
              </w:tc>
              <w:tc>
                <w:tcPr>
                  <w:tcW w:w="1323" w:type="dxa"/>
                  <w:tcMar>
                    <w:left w:w="0" w:type="dxa"/>
                    <w:right w:w="0" w:type="dxa"/>
                  </w:tcMar>
                  <w:vAlign w:val="center"/>
                </w:tcPr>
                <w:p w14:paraId="3797F1B4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Borders>
                    <w:tl2br w:val="single" w:sz="4" w:space="0" w:color="auto"/>
                    <w:tr2bl w:val="single" w:sz="4" w:space="0" w:color="auto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5B204C5F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Mar>
                    <w:left w:w="0" w:type="dxa"/>
                    <w:right w:w="0" w:type="dxa"/>
                  </w:tcMar>
                  <w:vAlign w:val="center"/>
                </w:tcPr>
                <w:p w14:paraId="011ECB62" w14:textId="77777777" w:rsidR="00280C50" w:rsidRPr="00FD0085" w:rsidRDefault="00280C50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39F2F06" w14:textId="224C06A5" w:rsidR="00280C50" w:rsidRPr="00FD0085" w:rsidRDefault="00280C50" w:rsidP="00FE4608">
            <w:pPr>
              <w:spacing w:after="0" w:line="240" w:lineRule="auto"/>
              <w:ind w:left="437" w:right="6" w:hanging="437"/>
              <w:rPr>
                <w:b/>
                <w:sz w:val="20"/>
                <w:szCs w:val="20"/>
              </w:rPr>
            </w:pPr>
          </w:p>
          <w:tbl>
            <w:tblPr>
              <w:tblW w:w="7341" w:type="dxa"/>
              <w:tblInd w:w="5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3372"/>
              <w:gridCol w:w="1323"/>
              <w:gridCol w:w="1323"/>
              <w:gridCol w:w="1323"/>
            </w:tblGrid>
            <w:tr w:rsidR="00CC377E" w:rsidRPr="00FD0085" w14:paraId="40D6C986" w14:textId="77777777" w:rsidTr="0069397D">
              <w:trPr>
                <w:trHeight w:val="377"/>
              </w:trPr>
              <w:tc>
                <w:tcPr>
                  <w:tcW w:w="3372" w:type="dxa"/>
                  <w:tcBorders>
                    <w:right w:val="single" w:sz="4" w:space="0" w:color="auto"/>
                  </w:tcBorders>
                  <w:tcMar>
                    <w:left w:w="28" w:type="dxa"/>
                    <w:right w:w="0" w:type="dxa"/>
                  </w:tcMar>
                  <w:vAlign w:val="center"/>
                </w:tcPr>
                <w:p w14:paraId="73F85991" w14:textId="20FFA6C8" w:rsidR="00CC377E" w:rsidRPr="00FD0085" w:rsidRDefault="00CC377E" w:rsidP="0048097F">
                  <w:pPr>
                    <w:spacing w:after="0" w:line="240" w:lineRule="auto"/>
                    <w:ind w:left="437" w:right="6" w:hanging="437"/>
                    <w:rPr>
                      <w:bCs/>
                      <w:sz w:val="20"/>
                      <w:szCs w:val="20"/>
                    </w:rPr>
                  </w:pPr>
                  <w:r w:rsidRPr="00FD0085">
                    <w:rPr>
                      <w:b/>
                      <w:sz w:val="20"/>
                      <w:szCs w:val="20"/>
                    </w:rPr>
                    <w:t>Ogółem wartość grantu</w:t>
                  </w:r>
                </w:p>
              </w:tc>
              <w:tc>
                <w:tcPr>
                  <w:tcW w:w="13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1990F355" w14:textId="77777777" w:rsidR="00CC377E" w:rsidRPr="00FD0085" w:rsidRDefault="00CC377E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68D3CDD5" w14:textId="77777777" w:rsidR="00CC377E" w:rsidRPr="00FD0085" w:rsidRDefault="00CC377E" w:rsidP="0048097F">
                  <w:pPr>
                    <w:spacing w:after="0" w:line="240" w:lineRule="auto"/>
                    <w:ind w:left="437" w:right="6" w:hanging="437"/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3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tl2br w:val="nil"/>
                    <w:tr2bl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208C48EF" w14:textId="77777777" w:rsidR="00CC377E" w:rsidRPr="00FD0085" w:rsidRDefault="00CC377E" w:rsidP="0048097F">
                  <w:pPr>
                    <w:spacing w:after="0" w:line="240" w:lineRule="auto"/>
                    <w:ind w:left="437" w:right="6" w:hanging="437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53596736" w14:textId="77777777" w:rsidR="00526EED" w:rsidRPr="00FD0085" w:rsidRDefault="00526EED" w:rsidP="00526EED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  <w:tr w:rsidR="00724D57" w:rsidRPr="00D02C1A" w14:paraId="7E3C2DFA" w14:textId="77777777" w:rsidTr="005857FE">
        <w:trPr>
          <w:trHeight w:val="648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FD01D5" w14:textId="5218196F" w:rsidR="00724D57" w:rsidRPr="00D02C1A" w:rsidRDefault="00724D57" w:rsidP="00D02C1A">
            <w:pPr>
              <w:spacing w:after="0" w:line="240" w:lineRule="auto"/>
              <w:ind w:left="437" w:right="6" w:hanging="437"/>
              <w:rPr>
                <w:b/>
                <w:sz w:val="20"/>
                <w:szCs w:val="20"/>
              </w:rPr>
            </w:pPr>
            <w:commentRangeStart w:id="0"/>
            <w:r w:rsidRPr="00D02C1A">
              <w:rPr>
                <w:b/>
                <w:sz w:val="20"/>
                <w:szCs w:val="20"/>
              </w:rPr>
              <w:t>III. Informacja o innych źródłach finansowania badań uzyskanych przez kierownika grantu w konkursach wewnętrznych PW w latach 2020-2024</w:t>
            </w:r>
            <w:r w:rsidR="006C0AFC" w:rsidRPr="00D02C1A">
              <w:rPr>
                <w:b/>
                <w:sz w:val="20"/>
                <w:szCs w:val="20"/>
              </w:rPr>
              <w:t xml:space="preserve"> </w:t>
            </w:r>
            <w:commentRangeEnd w:id="0"/>
            <w:r w:rsidR="006C0AFC" w:rsidRPr="00D02C1A">
              <w:rPr>
                <w:b/>
                <w:sz w:val="20"/>
                <w:szCs w:val="20"/>
              </w:rPr>
              <w:commentReference w:id="0"/>
            </w:r>
            <w:r w:rsidR="00D02C1A" w:rsidRPr="00D02C1A">
              <w:rPr>
                <w:b/>
                <w:sz w:val="20"/>
                <w:szCs w:val="20"/>
              </w:rPr>
              <w:t>(</w:t>
            </w:r>
            <w:r w:rsidR="00D02C1A">
              <w:rPr>
                <w:b/>
                <w:sz w:val="20"/>
                <w:szCs w:val="20"/>
              </w:rPr>
              <w:t>t</w:t>
            </w:r>
            <w:r w:rsidR="00D02C1A" w:rsidRPr="00D02C1A">
              <w:rPr>
                <w:b/>
                <w:sz w:val="20"/>
                <w:szCs w:val="20"/>
              </w:rPr>
              <w:t>ytuł projektu, konkurs, okres realizacji)</w:t>
            </w:r>
          </w:p>
        </w:tc>
      </w:tr>
      <w:tr w:rsidR="00197CF6" w:rsidRPr="00197CF6" w14:paraId="220DB667" w14:textId="77777777" w:rsidTr="003B155B">
        <w:trPr>
          <w:trHeight w:val="1071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5B3C1" w14:textId="5A4ED5DD" w:rsidR="00724D57" w:rsidRPr="00197CF6" w:rsidRDefault="00724D57" w:rsidP="00FF6061">
            <w:pPr>
              <w:spacing w:after="0" w:line="240" w:lineRule="auto"/>
              <w:ind w:left="0" w:right="0" w:firstLine="0"/>
              <w:jc w:val="left"/>
              <w:rPr>
                <w:color w:val="auto"/>
                <w:sz w:val="20"/>
                <w:szCs w:val="20"/>
              </w:rPr>
            </w:pPr>
            <w:r w:rsidRPr="00197CF6">
              <w:rPr>
                <w:color w:val="auto"/>
                <w:sz w:val="20"/>
                <w:szCs w:val="20"/>
              </w:rPr>
              <w:t xml:space="preserve"> </w:t>
            </w:r>
          </w:p>
        </w:tc>
      </w:tr>
      <w:tr w:rsidR="00526EED" w:rsidRPr="008F3A80" w14:paraId="573CFC7C" w14:textId="77777777" w:rsidTr="00FF6061">
        <w:tblPrEx>
          <w:tblCellMar>
            <w:top w:w="38" w:type="dxa"/>
            <w:left w:w="108" w:type="dxa"/>
            <w:right w:w="101" w:type="dxa"/>
          </w:tblCellMar>
        </w:tblPrEx>
        <w:trPr>
          <w:trHeight w:val="664"/>
        </w:trPr>
        <w:tc>
          <w:tcPr>
            <w:tcW w:w="2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FB80CD" w14:textId="3CEE0918" w:rsidR="00526EED" w:rsidRPr="006E7CA5" w:rsidRDefault="00526EED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 w:rsidR="006E7CA5">
              <w:rPr>
                <w:b/>
                <w:sz w:val="20"/>
                <w:szCs w:val="20"/>
              </w:rPr>
              <w:br/>
            </w:r>
            <w:r w:rsidR="006E7CA5"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62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891023" w14:textId="77777777" w:rsidR="00526EED" w:rsidRPr="006E7CA5" w:rsidRDefault="00526EED" w:rsidP="00526EED">
            <w:pPr>
              <w:spacing w:line="240" w:lineRule="auto"/>
              <w:ind w:left="1"/>
              <w:rPr>
                <w:b/>
                <w:sz w:val="20"/>
                <w:szCs w:val="20"/>
              </w:rPr>
            </w:pPr>
          </w:p>
        </w:tc>
      </w:tr>
      <w:tr w:rsidR="00CB7CAE" w:rsidRPr="008F3A80" w14:paraId="3BA1F533" w14:textId="77777777" w:rsidTr="0085447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003B1B8" w14:textId="77777777" w:rsidR="00CB7CAE" w:rsidRPr="006E7CA5" w:rsidRDefault="00CB7CAE" w:rsidP="00FF6061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279F468" w14:textId="0D6AA9E0" w:rsidR="00CB7CAE" w:rsidRPr="006E7CA5" w:rsidRDefault="00CB7CAE" w:rsidP="00FF6061">
            <w:pPr>
              <w:spacing w:after="0" w:line="240" w:lineRule="auto"/>
              <w:ind w:left="0" w:right="0" w:firstLine="0"/>
              <w:jc w:val="left"/>
              <w:rPr>
                <w:sz w:val="20"/>
                <w:szCs w:val="20"/>
              </w:rPr>
            </w:pPr>
          </w:p>
        </w:tc>
      </w:tr>
      <w:tr w:rsidR="006E7CA5" w:rsidRPr="008F3A80" w14:paraId="07D39C5B" w14:textId="77777777" w:rsidTr="00FF6061">
        <w:tblPrEx>
          <w:tblCellMar>
            <w:top w:w="38" w:type="dxa"/>
            <w:left w:w="108" w:type="dxa"/>
            <w:right w:w="101" w:type="dxa"/>
          </w:tblCellMar>
        </w:tblPrEx>
        <w:trPr>
          <w:trHeight w:val="718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14A6410" w14:textId="2CF389D5" w:rsidR="006E7CA5" w:rsidRPr="00D02C1A" w:rsidRDefault="006E7CA5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Pełnomocnik Kwestora</w:t>
            </w:r>
            <w:r w:rsidRPr="006E7CA5">
              <w:rPr>
                <w:b/>
                <w:sz w:val="20"/>
                <w:szCs w:val="20"/>
              </w:rPr>
              <w:br/>
              <w:t>Data i podpis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14:paraId="6B49C33B" w14:textId="579C929D" w:rsidR="006E7CA5" w:rsidRPr="00D02C1A" w:rsidRDefault="006E7CA5" w:rsidP="00D02C1A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Dziekan Wydziału</w:t>
            </w:r>
            <w:r w:rsidRPr="006E7CA5">
              <w:rPr>
                <w:b/>
                <w:sz w:val="20"/>
                <w:szCs w:val="20"/>
              </w:rPr>
              <w:br/>
              <w:t>Data i podpis</w:t>
            </w:r>
          </w:p>
        </w:tc>
      </w:tr>
      <w:tr w:rsidR="004B7CDA" w:rsidRPr="008F3A80" w14:paraId="4FE45340" w14:textId="77777777" w:rsidTr="00A710C5">
        <w:tblPrEx>
          <w:tblCellMar>
            <w:top w:w="38" w:type="dxa"/>
            <w:left w:w="108" w:type="dxa"/>
            <w:right w:w="101" w:type="dxa"/>
          </w:tblCellMar>
        </w:tblPrEx>
        <w:trPr>
          <w:trHeight w:val="890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2FF37DA" w14:textId="49B30DA4" w:rsidR="004B7CDA" w:rsidRPr="00FF6061" w:rsidRDefault="004B7CDA" w:rsidP="00FF6061">
            <w:pPr>
              <w:spacing w:after="12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8F3A80">
              <w:rPr>
                <w:sz w:val="20"/>
                <w:szCs w:val="20"/>
              </w:rPr>
              <w:lastRenderedPageBreak/>
              <w:t xml:space="preserve">Opinia </w:t>
            </w:r>
            <w:r w:rsidRPr="00FF6061">
              <w:rPr>
                <w:sz w:val="20"/>
                <w:szCs w:val="20"/>
              </w:rPr>
              <w:t xml:space="preserve">Zespołu </w:t>
            </w:r>
            <w:r w:rsidR="004F6742" w:rsidRPr="00FF6061">
              <w:rPr>
                <w:sz w:val="20"/>
                <w:szCs w:val="20"/>
              </w:rPr>
              <w:t xml:space="preserve">doraźnego ds. grantów w dyscyplinie </w:t>
            </w:r>
            <w:r w:rsidR="00FF6061">
              <w:rPr>
                <w:sz w:val="20"/>
                <w:szCs w:val="20"/>
              </w:rPr>
              <w:t>ILGiT</w:t>
            </w:r>
            <w:r w:rsidR="00470EE2" w:rsidRPr="00FF6061">
              <w:rPr>
                <w:sz w:val="20"/>
                <w:szCs w:val="20"/>
              </w:rPr>
              <w:t>, w tym proponowana kwota dofinansowania</w:t>
            </w:r>
          </w:p>
          <w:p w14:paraId="5A8A7D97" w14:textId="77777777" w:rsidR="004B7CDA" w:rsidRPr="00FF6061" w:rsidRDefault="00D02C1A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69854666" w14:textId="77777777" w:rsidR="00FD0085" w:rsidRDefault="00FD0085" w:rsidP="00FD0085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29F6A76B" w14:textId="77777777" w:rsidR="00FF6061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129A98CB" w14:textId="3BB04E9B" w:rsidR="00FD0085" w:rsidRPr="00FF6061" w:rsidRDefault="00FD0085" w:rsidP="00FD0085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</w:tc>
      </w:tr>
      <w:tr w:rsidR="00526EED" w:rsidRPr="008F3A80" w14:paraId="188F52DD" w14:textId="77777777" w:rsidTr="00AF42BF">
        <w:tblPrEx>
          <w:tblCellMar>
            <w:top w:w="38" w:type="dxa"/>
            <w:left w:w="108" w:type="dxa"/>
            <w:right w:w="101" w:type="dxa"/>
          </w:tblCellMar>
        </w:tblPrEx>
        <w:trPr>
          <w:trHeight w:val="1164"/>
        </w:trPr>
        <w:tc>
          <w:tcPr>
            <w:tcW w:w="100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DE6D8" w14:textId="0A7C4DA2" w:rsidR="00526EED" w:rsidRPr="00FF6061" w:rsidRDefault="0003015B" w:rsidP="00FF6061">
            <w:pPr>
              <w:spacing w:after="120" w:line="240" w:lineRule="auto"/>
              <w:ind w:left="32" w:right="0" w:firstLine="0"/>
              <w:jc w:val="left"/>
              <w:rPr>
                <w:sz w:val="20"/>
                <w:szCs w:val="20"/>
              </w:rPr>
            </w:pPr>
            <w:r w:rsidRPr="00FF6061">
              <w:rPr>
                <w:sz w:val="20"/>
                <w:szCs w:val="20"/>
              </w:rPr>
              <w:t xml:space="preserve">Decyzja Przewodniczącego Rady Naukowej Dyscypliny </w:t>
            </w:r>
            <w:r w:rsidR="00FF6061">
              <w:rPr>
                <w:sz w:val="20"/>
                <w:szCs w:val="20"/>
              </w:rPr>
              <w:t>ILGiT</w:t>
            </w:r>
            <w:r w:rsidR="00470EE2" w:rsidRPr="00FF6061">
              <w:rPr>
                <w:sz w:val="20"/>
                <w:szCs w:val="20"/>
              </w:rPr>
              <w:t xml:space="preserve">, w tym przyznana kwota dofinansowania </w:t>
            </w:r>
          </w:p>
          <w:p w14:paraId="20CE8C75" w14:textId="77777777" w:rsidR="00FF6061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  <w:p w14:paraId="63B10164" w14:textId="79E0B342" w:rsidR="00526EED" w:rsidRPr="00FF6061" w:rsidRDefault="00FF6061" w:rsidP="00FF6061">
            <w:pPr>
              <w:pStyle w:val="TableParagraph"/>
              <w:tabs>
                <w:tab w:val="right" w:leader="dot" w:pos="9866"/>
              </w:tabs>
              <w:spacing w:after="120"/>
              <w:ind w:left="0" w:right="11"/>
              <w:rPr>
                <w:lang w:val="pl-PL"/>
              </w:rPr>
            </w:pPr>
            <w:r w:rsidRPr="00FF6061">
              <w:rPr>
                <w:lang w:val="pl-PL"/>
              </w:rPr>
              <w:tab/>
            </w:r>
          </w:p>
        </w:tc>
      </w:tr>
      <w:tr w:rsidR="00FF6061" w:rsidRPr="008F3A80" w14:paraId="1D5B6A35" w14:textId="77777777" w:rsidTr="00FF6061">
        <w:tblPrEx>
          <w:tblCellMar>
            <w:top w:w="38" w:type="dxa"/>
            <w:left w:w="108" w:type="dxa"/>
            <w:right w:w="101" w:type="dxa"/>
          </w:tblCellMar>
        </w:tblPrEx>
        <w:trPr>
          <w:trHeight w:val="1119"/>
        </w:trPr>
        <w:tc>
          <w:tcPr>
            <w:tcW w:w="50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7DC5A0C2" w14:textId="523D143D" w:rsidR="00FF6061" w:rsidRPr="00FF6061" w:rsidRDefault="00FF6061" w:rsidP="00FF6061">
            <w:pPr>
              <w:spacing w:after="0" w:line="240" w:lineRule="auto"/>
              <w:ind w:left="32" w:right="0" w:firstLine="0"/>
              <w:jc w:val="center"/>
              <w:rPr>
                <w:sz w:val="20"/>
                <w:szCs w:val="20"/>
              </w:rPr>
            </w:pPr>
            <w:r w:rsidRPr="00AF42BF">
              <w:rPr>
                <w:sz w:val="20"/>
                <w:szCs w:val="20"/>
              </w:rPr>
              <w:t>data……………</w:t>
            </w:r>
            <w:r w:rsidR="00AF42BF" w:rsidRPr="00AF42BF">
              <w:rPr>
                <w:sz w:val="20"/>
                <w:szCs w:val="20"/>
              </w:rPr>
              <w:t>…………</w:t>
            </w:r>
          </w:p>
        </w:tc>
        <w:tc>
          <w:tcPr>
            <w:tcW w:w="5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</w:tcPr>
          <w:p w14:paraId="3FEA5F6B" w14:textId="439CD98F" w:rsidR="00FF6061" w:rsidRPr="00FF6061" w:rsidRDefault="00FF6061" w:rsidP="00FF6061">
            <w:pPr>
              <w:spacing w:after="0" w:line="240" w:lineRule="auto"/>
              <w:ind w:left="32" w:right="0" w:firstLine="0"/>
              <w:jc w:val="center"/>
              <w:rPr>
                <w:sz w:val="20"/>
                <w:szCs w:val="20"/>
              </w:rPr>
            </w:pPr>
            <w:r w:rsidRPr="00AF42BF">
              <w:rPr>
                <w:sz w:val="20"/>
                <w:szCs w:val="20"/>
              </w:rPr>
              <w:t>Przewodniczący RND ILGiT</w:t>
            </w:r>
          </w:p>
        </w:tc>
      </w:tr>
    </w:tbl>
    <w:p w14:paraId="7AC447B3" w14:textId="7A228808" w:rsidR="001D3416" w:rsidRDefault="001D3416">
      <w:pPr>
        <w:spacing w:after="160" w:line="259" w:lineRule="auto"/>
        <w:ind w:left="0" w:right="0"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0B5898C" w14:textId="42E17087" w:rsidR="0035360A" w:rsidRPr="0035360A" w:rsidRDefault="0035360A" w:rsidP="0035360A">
      <w:pPr>
        <w:ind w:left="0" w:firstLine="0"/>
        <w:jc w:val="left"/>
        <w:rPr>
          <w:b/>
        </w:rPr>
      </w:pPr>
      <w:r w:rsidRPr="0035360A">
        <w:rPr>
          <w:b/>
        </w:rPr>
        <w:lastRenderedPageBreak/>
        <w:t xml:space="preserve">CZĘŚĆ </w:t>
      </w:r>
      <w:r>
        <w:rPr>
          <w:b/>
        </w:rPr>
        <w:t>B</w:t>
      </w:r>
      <w:r w:rsidRPr="0035360A">
        <w:rPr>
          <w:b/>
        </w:rPr>
        <w:t>.</w:t>
      </w:r>
    </w:p>
    <w:p w14:paraId="19C9927F" w14:textId="73018AED" w:rsidR="00525C58" w:rsidRDefault="0035360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merytoryczny </w:t>
      </w:r>
      <w:r w:rsidR="003A4BDF">
        <w:rPr>
          <w:sz w:val="24"/>
          <w:szCs w:val="24"/>
        </w:rPr>
        <w:t>grantu</w:t>
      </w:r>
      <w:r w:rsidR="00AA5D27">
        <w:rPr>
          <w:sz w:val="24"/>
          <w:szCs w:val="24"/>
        </w:rPr>
        <w:t xml:space="preserve"> (</w:t>
      </w:r>
      <w:r w:rsidR="00AA5D27" w:rsidRPr="00AA5D27">
        <w:rPr>
          <w:sz w:val="24"/>
          <w:szCs w:val="24"/>
        </w:rPr>
        <w:t>maksymalnie 5000 znaków</w:t>
      </w:r>
      <w:r w:rsidR="005F68AA">
        <w:rPr>
          <w:sz w:val="24"/>
          <w:szCs w:val="24"/>
        </w:rPr>
        <w:t xml:space="preserve"> ze spacjami</w:t>
      </w:r>
      <w:r w:rsidR="00AA5D27" w:rsidRPr="00AA5D27">
        <w:rPr>
          <w:sz w:val="24"/>
          <w:szCs w:val="24"/>
        </w:rPr>
        <w:t>)</w:t>
      </w:r>
    </w:p>
    <w:p w14:paraId="0EF76667" w14:textId="77777777" w:rsidR="005F68AA" w:rsidRPr="005F68AA" w:rsidRDefault="005F68AA" w:rsidP="005F68AA">
      <w:pPr>
        <w:jc w:val="left"/>
        <w:rPr>
          <w:sz w:val="24"/>
          <w:szCs w:val="24"/>
        </w:rPr>
      </w:pPr>
    </w:p>
    <w:p w14:paraId="3F494D82" w14:textId="6D65415C" w:rsidR="00225F7B" w:rsidRDefault="00225F7B" w:rsidP="00F15C7A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Opis deklarowanej współpracy </w:t>
      </w:r>
      <w:r w:rsidRPr="00225F7B">
        <w:rPr>
          <w:sz w:val="24"/>
          <w:szCs w:val="24"/>
        </w:rPr>
        <w:t>międzywydziałowej</w:t>
      </w:r>
      <w:r>
        <w:rPr>
          <w:sz w:val="24"/>
          <w:szCs w:val="24"/>
        </w:rPr>
        <w:t xml:space="preserve"> w ramach dyscypliny ILGiT</w:t>
      </w:r>
      <w:r w:rsidRPr="00225F7B">
        <w:rPr>
          <w:sz w:val="24"/>
          <w:szCs w:val="24"/>
        </w:rPr>
        <w:t>/współpracy między dyscyplinami</w:t>
      </w:r>
      <w:r>
        <w:rPr>
          <w:sz w:val="24"/>
          <w:szCs w:val="24"/>
        </w:rPr>
        <w:t xml:space="preserve"> w ramach PW</w:t>
      </w:r>
      <w:r w:rsidRPr="00225F7B">
        <w:rPr>
          <w:sz w:val="24"/>
          <w:szCs w:val="24"/>
        </w:rPr>
        <w:t>/współpracy międzyinstytucjonalnej/współpracy z</w:t>
      </w:r>
      <w:r w:rsidR="00197CF6">
        <w:rPr>
          <w:sz w:val="24"/>
          <w:szCs w:val="24"/>
        </w:rPr>
        <w:t> </w:t>
      </w:r>
      <w:r w:rsidRPr="00225F7B">
        <w:rPr>
          <w:sz w:val="24"/>
          <w:szCs w:val="24"/>
        </w:rPr>
        <w:t>otoczeniem gospodarczym</w:t>
      </w:r>
      <w:r>
        <w:rPr>
          <w:sz w:val="24"/>
          <w:szCs w:val="24"/>
        </w:rPr>
        <w:t xml:space="preserve"> </w:t>
      </w:r>
      <w:r w:rsidRPr="00225F7B">
        <w:rPr>
          <w:sz w:val="24"/>
          <w:szCs w:val="24"/>
        </w:rPr>
        <w:t xml:space="preserve">(maksymalnie </w:t>
      </w:r>
      <w:r>
        <w:rPr>
          <w:sz w:val="24"/>
          <w:szCs w:val="24"/>
        </w:rPr>
        <w:t>2</w:t>
      </w:r>
      <w:r w:rsidRPr="00225F7B">
        <w:rPr>
          <w:sz w:val="24"/>
          <w:szCs w:val="24"/>
        </w:rPr>
        <w:t>000 znaków ze spacjami)</w:t>
      </w:r>
      <w:r>
        <w:rPr>
          <w:sz w:val="24"/>
          <w:szCs w:val="24"/>
        </w:rPr>
        <w:t xml:space="preserve"> – JEŚLI DOTYCZY</w:t>
      </w:r>
    </w:p>
    <w:p w14:paraId="7A2F59D4" w14:textId="77777777" w:rsidR="00225F7B" w:rsidRPr="00197CF6" w:rsidRDefault="00225F7B" w:rsidP="00197CF6">
      <w:pPr>
        <w:ind w:left="0" w:firstLine="0"/>
        <w:rPr>
          <w:sz w:val="24"/>
          <w:szCs w:val="24"/>
        </w:rPr>
      </w:pPr>
    </w:p>
    <w:p w14:paraId="1A2ED9D8" w14:textId="77777777" w:rsidR="00F36047" w:rsidRDefault="00F36047" w:rsidP="00F15C7A">
      <w:pPr>
        <w:jc w:val="left"/>
        <w:rPr>
          <w:sz w:val="24"/>
          <w:szCs w:val="24"/>
        </w:rPr>
      </w:pPr>
    </w:p>
    <w:p w14:paraId="1A1F7DC3" w14:textId="1DBFCC55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73B1F72D" w14:textId="1593FB99" w:rsidR="003C77FA" w:rsidRDefault="003C77FA" w:rsidP="00113CAE">
      <w:pPr>
        <w:pStyle w:val="Akapitzlist"/>
        <w:numPr>
          <w:ilvl w:val="0"/>
          <w:numId w:val="16"/>
        </w:numPr>
        <w:ind w:left="567" w:hanging="567"/>
        <w:jc w:val="left"/>
        <w:rPr>
          <w:sz w:val="24"/>
          <w:szCs w:val="24"/>
        </w:rPr>
      </w:pPr>
      <w:r>
        <w:rPr>
          <w:sz w:val="24"/>
          <w:szCs w:val="24"/>
        </w:rPr>
        <w:t>Uzasadnienie planowanych kosztów</w:t>
      </w:r>
      <w:r w:rsidR="009604CB">
        <w:rPr>
          <w:sz w:val="24"/>
          <w:szCs w:val="24"/>
        </w:rPr>
        <w:t xml:space="preserve"> (maks. 1000 znaków ze spacjami)</w:t>
      </w:r>
    </w:p>
    <w:p w14:paraId="3B68A78A" w14:textId="77777777" w:rsidR="003C77FA" w:rsidRDefault="003C77FA" w:rsidP="00B13B08">
      <w:pPr>
        <w:ind w:left="4" w:firstLine="0"/>
        <w:jc w:val="left"/>
        <w:rPr>
          <w:sz w:val="24"/>
          <w:szCs w:val="24"/>
        </w:rPr>
      </w:pPr>
    </w:p>
    <w:p w14:paraId="28FE9999" w14:textId="77777777" w:rsidR="00B13B08" w:rsidRDefault="00B13B08" w:rsidP="00336E55">
      <w:pPr>
        <w:ind w:left="4" w:firstLine="0"/>
        <w:jc w:val="left"/>
        <w:rPr>
          <w:sz w:val="24"/>
          <w:szCs w:val="24"/>
        </w:rPr>
      </w:pPr>
    </w:p>
    <w:p w14:paraId="2A1941B9" w14:textId="77777777" w:rsidR="00014E9E" w:rsidRDefault="00014E9E" w:rsidP="00336E55">
      <w:pPr>
        <w:ind w:left="4" w:firstLine="0"/>
        <w:jc w:val="left"/>
        <w:rPr>
          <w:sz w:val="24"/>
          <w:szCs w:val="24"/>
        </w:rPr>
      </w:pPr>
    </w:p>
    <w:tbl>
      <w:tblPr>
        <w:tblW w:w="10096" w:type="dxa"/>
        <w:tblInd w:w="-492" w:type="dxa"/>
        <w:tblLayout w:type="fixed"/>
        <w:tblCellMar>
          <w:top w:w="38" w:type="dxa"/>
          <w:right w:w="101" w:type="dxa"/>
        </w:tblCellMar>
        <w:tblLook w:val="00A0" w:firstRow="1" w:lastRow="0" w:firstColumn="1" w:lastColumn="0" w:noHBand="0" w:noVBand="0"/>
      </w:tblPr>
      <w:tblGrid>
        <w:gridCol w:w="2866"/>
        <w:gridCol w:w="7230"/>
      </w:tblGrid>
      <w:tr w:rsidR="00AA25C1" w:rsidRPr="006E7CA5" w14:paraId="353D8BE4" w14:textId="77777777" w:rsidTr="007E40E7">
        <w:trPr>
          <w:trHeight w:val="726"/>
        </w:trPr>
        <w:tc>
          <w:tcPr>
            <w:tcW w:w="2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596267" w14:textId="77777777" w:rsidR="00AA25C1" w:rsidRPr="006E7CA5" w:rsidRDefault="00AA25C1" w:rsidP="007E40E7">
            <w:pPr>
              <w:spacing w:after="0" w:line="240" w:lineRule="auto"/>
              <w:ind w:left="0" w:right="0" w:firstLine="0"/>
              <w:jc w:val="center"/>
              <w:rPr>
                <w:b/>
                <w:sz w:val="20"/>
                <w:szCs w:val="20"/>
              </w:rPr>
            </w:pPr>
            <w:r w:rsidRPr="006E7CA5">
              <w:rPr>
                <w:b/>
                <w:sz w:val="20"/>
                <w:szCs w:val="20"/>
              </w:rPr>
              <w:t>Kierownik grantu:</w:t>
            </w:r>
            <w:r>
              <w:rPr>
                <w:b/>
                <w:sz w:val="20"/>
                <w:szCs w:val="20"/>
              </w:rPr>
              <w:br/>
            </w:r>
            <w:r w:rsidRPr="006E7CA5">
              <w:rPr>
                <w:b/>
                <w:sz w:val="20"/>
                <w:szCs w:val="20"/>
              </w:rPr>
              <w:t>Data i podpis</w:t>
            </w:r>
          </w:p>
        </w:tc>
        <w:tc>
          <w:tcPr>
            <w:tcW w:w="723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20BE9E" w14:textId="77777777" w:rsidR="00AA25C1" w:rsidRPr="006E7CA5" w:rsidRDefault="00AA25C1" w:rsidP="007E40E7">
            <w:pPr>
              <w:spacing w:after="0" w:line="240" w:lineRule="auto"/>
              <w:ind w:left="0" w:right="0" w:firstLine="0"/>
              <w:rPr>
                <w:b/>
                <w:sz w:val="20"/>
                <w:szCs w:val="20"/>
              </w:rPr>
            </w:pPr>
          </w:p>
        </w:tc>
      </w:tr>
    </w:tbl>
    <w:p w14:paraId="4698287F" w14:textId="1C6003CD" w:rsidR="00097707" w:rsidRPr="00097707" w:rsidRDefault="00097707" w:rsidP="00F15C7A">
      <w:pPr>
        <w:tabs>
          <w:tab w:val="left" w:pos="3987"/>
        </w:tabs>
        <w:ind w:left="0" w:firstLine="0"/>
        <w:rPr>
          <w:sz w:val="24"/>
          <w:szCs w:val="24"/>
        </w:rPr>
      </w:pPr>
    </w:p>
    <w:sectPr w:rsidR="00097707" w:rsidRPr="00097707" w:rsidSect="0030482B">
      <w:headerReference w:type="default" r:id="rId16"/>
      <w:footerReference w:type="default" r:id="rId17"/>
      <w:pgSz w:w="11906" w:h="16838" w:code="9"/>
      <w:pgMar w:top="1388" w:right="991" w:bottom="1021" w:left="1276" w:header="568" w:footer="285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atarzyna Osińska-Skotak" w:date="2024-01-16T21:24:00Z" w:initials="KO">
    <w:p w14:paraId="5BBCBAE2" w14:textId="77777777" w:rsidR="006C0AFC" w:rsidRDefault="006C0AFC" w:rsidP="006C0AFC">
      <w:pPr>
        <w:pStyle w:val="Tekstkomentarza"/>
        <w:ind w:left="0" w:firstLine="0"/>
        <w:jc w:val="left"/>
      </w:pPr>
      <w:r>
        <w:rPr>
          <w:rStyle w:val="Odwoaniedokomentarza"/>
        </w:rPr>
        <w:annotationRef/>
      </w:r>
      <w:r>
        <w:t>Doprecyzowałabym dodając w nawiasie (Tytuł projektu, konkurs, okres realizacji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BCBAE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D564D6C" w16cex:dateUtc="2024-01-16T20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BCBAE2" w16cid:durableId="0D564D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16792" w14:textId="77777777" w:rsidR="0030482B" w:rsidRDefault="0030482B">
      <w:pPr>
        <w:spacing w:after="0" w:line="240" w:lineRule="auto"/>
      </w:pPr>
      <w:r>
        <w:separator/>
      </w:r>
    </w:p>
  </w:endnote>
  <w:endnote w:type="continuationSeparator" w:id="0">
    <w:p w14:paraId="0973D405" w14:textId="77777777" w:rsidR="0030482B" w:rsidRDefault="00304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357135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6EFBD69" w14:textId="1928FC42" w:rsidR="00113CAE" w:rsidRDefault="00113CAE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7110D68" w14:textId="77777777" w:rsidR="00542570" w:rsidRDefault="005425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6BC1F" w14:textId="77777777" w:rsidR="0030482B" w:rsidRDefault="0030482B">
      <w:pPr>
        <w:spacing w:after="0" w:line="240" w:lineRule="auto"/>
      </w:pPr>
      <w:r>
        <w:separator/>
      </w:r>
    </w:p>
  </w:footnote>
  <w:footnote w:type="continuationSeparator" w:id="0">
    <w:p w14:paraId="544AB345" w14:textId="77777777" w:rsidR="0030482B" w:rsidRDefault="0030482B">
      <w:pPr>
        <w:spacing w:after="0" w:line="240" w:lineRule="auto"/>
      </w:pPr>
      <w:r>
        <w:continuationSeparator/>
      </w:r>
    </w:p>
  </w:footnote>
  <w:footnote w:id="1">
    <w:p w14:paraId="23B785BE" w14:textId="77777777" w:rsidR="00225F7B" w:rsidRDefault="00225F7B" w:rsidP="00197CF6">
      <w:pPr>
        <w:pStyle w:val="Tekstprzypisudolnego"/>
        <w:ind w:left="0" w:firstLine="0"/>
      </w:pPr>
      <w:r>
        <w:rPr>
          <w:rStyle w:val="Odwoanieprzypisudolnego"/>
        </w:rPr>
        <w:footnoteRef/>
      </w:r>
      <w:r>
        <w:t xml:space="preserve"> Dotyczy wyłącznie wniosków składanych w ramach Ścieżki B</w:t>
      </w:r>
    </w:p>
  </w:footnote>
  <w:footnote w:id="2">
    <w:p w14:paraId="4A2D7846" w14:textId="61FD1F04" w:rsidR="00747B95" w:rsidRDefault="00747B95" w:rsidP="00197CF6">
      <w:pPr>
        <w:pStyle w:val="Tekstprzypisudolnego"/>
        <w:ind w:left="0" w:firstLine="0"/>
      </w:pPr>
      <w:r>
        <w:rPr>
          <w:rStyle w:val="Odwoanieprzypisudolnego"/>
        </w:rPr>
        <w:footnoteRef/>
      </w:r>
      <w:r>
        <w:t xml:space="preserve"> Dotyczy wyłącznie osób zatrudnionych w jednostkach naukowy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4"/>
      <w:gridCol w:w="4825"/>
    </w:tblGrid>
    <w:tr w:rsidR="00867BE9" w14:paraId="220AF9FE" w14:textId="77777777" w:rsidTr="00867BE9">
      <w:tc>
        <w:tcPr>
          <w:tcW w:w="4889" w:type="dxa"/>
        </w:tcPr>
        <w:p w14:paraId="4B0014A0" w14:textId="77777777" w:rsidR="00F41E5F" w:rsidRPr="00E95CFB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</w:rPr>
            <w:t>Rada Naukowa Dyscypliny</w:t>
          </w:r>
        </w:p>
        <w:p w14:paraId="5D2411AB" w14:textId="6E8D945E" w:rsidR="00F41E5F" w:rsidRDefault="001076DA" w:rsidP="00867BE9">
          <w:pPr>
            <w:pStyle w:val="Nagwek"/>
            <w:rPr>
              <w:rFonts w:ascii="Radikal WUT" w:hAnsi="Radikal WUT"/>
              <w:noProof/>
              <w:color w:val="2F5496" w:themeColor="accent1" w:themeShade="BF"/>
            </w:rPr>
          </w:pP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Inżynieria Lądowa</w:t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, </w:t>
          </w:r>
          <w:r w:rsidR="005F241F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br/>
          </w:r>
          <w:r w:rsidR="0051003D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>Geodezja</w:t>
          </w:r>
          <w:r w:rsidRPr="00E95CFB">
            <w:rPr>
              <w:rFonts w:ascii="Radikal WUT" w:hAnsi="Radikal WUT"/>
              <w:noProof/>
              <w:color w:val="2F5496" w:themeColor="accent1" w:themeShade="BF"/>
              <w:sz w:val="28"/>
              <w:szCs w:val="28"/>
            </w:rPr>
            <w:t xml:space="preserve"> i Transport</w:t>
          </w:r>
        </w:p>
      </w:tc>
      <w:tc>
        <w:tcPr>
          <w:tcW w:w="4890" w:type="dxa"/>
        </w:tcPr>
        <w:p w14:paraId="4BC6BB44" w14:textId="77777777" w:rsidR="00F41E5F" w:rsidRDefault="001076DA" w:rsidP="00867BE9">
          <w:pPr>
            <w:pStyle w:val="Nagwek"/>
            <w:jc w:val="right"/>
            <w:rPr>
              <w:rFonts w:ascii="Radikal WUT" w:hAnsi="Radikal WUT"/>
              <w:noProof/>
              <w:color w:val="2F5496" w:themeColor="accent1" w:themeShade="BF"/>
            </w:rPr>
          </w:pPr>
          <w:r>
            <w:rPr>
              <w:rFonts w:ascii="Radikal WUT" w:hAnsi="Radikal WUT"/>
              <w:noProof/>
              <w:color w:val="EA7C5A"/>
              <w:sz w:val="24"/>
              <w:szCs w:val="24"/>
              <w:lang w:eastAsia="pl-PL"/>
            </w:rPr>
            <w:drawing>
              <wp:inline distT="0" distB="0" distL="0" distR="0" wp14:anchorId="7C560264" wp14:editId="0AA6A021">
                <wp:extent cx="989534" cy="427356"/>
                <wp:effectExtent l="0" t="0" r="1270" b="0"/>
                <wp:docPr id="15" name="Obraz 15" descr="Mac OS X:Users:Kasia:Desktop:PW_zdalna:marzec_2020:Uczelnia_Badawcza:logo_IDUB:IDUB_PL_pozio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 OS X:Users:Kasia:Desktop:PW_zdalna:marzec_2020:Uczelnia_Badawcza:logo_IDUB:IDUB_PL_pozio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9534" cy="4273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Radikal WUT" w:hAnsi="Radikal WUT"/>
              <w:noProof/>
              <w:color w:val="2F5496" w:themeColor="accent1" w:themeShade="BF"/>
            </w:rPr>
            <w:t xml:space="preserve">   </w:t>
          </w:r>
          <w:r w:rsidRPr="00D24200">
            <w:rPr>
              <w:noProof/>
              <w:color w:val="EA7C5A"/>
              <w:lang w:eastAsia="pl-PL"/>
            </w:rPr>
            <mc:AlternateContent>
              <mc:Choice Requires="wps">
                <w:drawing>
                  <wp:inline distT="0" distB="0" distL="0" distR="0" wp14:anchorId="3559D7BF" wp14:editId="52B69859">
                    <wp:extent cx="1104900" cy="426720"/>
                    <wp:effectExtent l="0" t="0" r="0" b="0"/>
                    <wp:docPr id="8" name="Pole tekstow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4900" cy="4267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559CE4" w14:textId="77777777" w:rsidR="00F41E5F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Politechnika</w:t>
                                </w:r>
                              </w:p>
                              <w:p w14:paraId="3770D815" w14:textId="77777777" w:rsidR="00F41E5F" w:rsidRPr="00275034" w:rsidRDefault="001076DA" w:rsidP="00867BE9">
                                <w:pPr>
                                  <w:spacing w:after="0" w:line="240" w:lineRule="auto"/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75034">
                                  <w:rPr>
                                    <w:rFonts w:ascii="Radikal WUT" w:hAnsi="Radikal WUT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arszawsk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3559D7BF" id="_x0000_t202" coordsize="21600,21600" o:spt="202" path="m,l,21600r21600,l21600,xe">
                    <v:stroke joinstyle="miter"/>
                    <v:path gradientshapeok="t" o:connecttype="rect"/>
                  </v:shapetype>
                  <v:shape id="Pole tekstowe 8" o:spid="_x0000_s1026" type="#_x0000_t202" style="width:87pt;height:3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" filled="f" stroked="f">
                    <v:textbox>
                      <w:txbxContent>
                        <w:p w14:paraId="68559CE4" w14:textId="77777777" w:rsidR="00F41E5F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3770D815" w14:textId="77777777" w:rsidR="00F41E5F" w:rsidRPr="00275034" w:rsidRDefault="001076DA" w:rsidP="00867BE9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75034"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  <w:p w14:paraId="2609955B" w14:textId="77777777" w:rsidR="00F41E5F" w:rsidRPr="00393E44" w:rsidRDefault="00F41E5F">
    <w:pPr>
      <w:pStyle w:val="Nagwek"/>
      <w:rPr>
        <w:rFonts w:ascii="Radikal WUT" w:hAnsi="Radikal WUT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7A85"/>
    <w:multiLevelType w:val="hybridMultilevel"/>
    <w:tmpl w:val="2F844FFA"/>
    <w:lvl w:ilvl="0" w:tplc="0415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09484DFB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7041F"/>
    <w:multiLevelType w:val="hybridMultilevel"/>
    <w:tmpl w:val="B4ACAC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87CDB"/>
    <w:multiLevelType w:val="hybridMultilevel"/>
    <w:tmpl w:val="1500FE44"/>
    <w:lvl w:ilvl="0" w:tplc="295E6C9C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4" w:hanging="360"/>
      </w:pPr>
    </w:lvl>
    <w:lvl w:ilvl="2" w:tplc="0415001B" w:tentative="1">
      <w:start w:val="1"/>
      <w:numFmt w:val="lowerRoman"/>
      <w:lvlText w:val="%3."/>
      <w:lvlJc w:val="right"/>
      <w:pPr>
        <w:ind w:left="1804" w:hanging="180"/>
      </w:pPr>
    </w:lvl>
    <w:lvl w:ilvl="3" w:tplc="0415000F" w:tentative="1">
      <w:start w:val="1"/>
      <w:numFmt w:val="decimal"/>
      <w:lvlText w:val="%4."/>
      <w:lvlJc w:val="left"/>
      <w:pPr>
        <w:ind w:left="2524" w:hanging="360"/>
      </w:pPr>
    </w:lvl>
    <w:lvl w:ilvl="4" w:tplc="04150019" w:tentative="1">
      <w:start w:val="1"/>
      <w:numFmt w:val="lowerLetter"/>
      <w:lvlText w:val="%5."/>
      <w:lvlJc w:val="left"/>
      <w:pPr>
        <w:ind w:left="3244" w:hanging="360"/>
      </w:pPr>
    </w:lvl>
    <w:lvl w:ilvl="5" w:tplc="0415001B" w:tentative="1">
      <w:start w:val="1"/>
      <w:numFmt w:val="lowerRoman"/>
      <w:lvlText w:val="%6."/>
      <w:lvlJc w:val="right"/>
      <w:pPr>
        <w:ind w:left="3964" w:hanging="180"/>
      </w:pPr>
    </w:lvl>
    <w:lvl w:ilvl="6" w:tplc="0415000F" w:tentative="1">
      <w:start w:val="1"/>
      <w:numFmt w:val="decimal"/>
      <w:lvlText w:val="%7."/>
      <w:lvlJc w:val="left"/>
      <w:pPr>
        <w:ind w:left="4684" w:hanging="360"/>
      </w:pPr>
    </w:lvl>
    <w:lvl w:ilvl="7" w:tplc="04150019" w:tentative="1">
      <w:start w:val="1"/>
      <w:numFmt w:val="lowerLetter"/>
      <w:lvlText w:val="%8."/>
      <w:lvlJc w:val="left"/>
      <w:pPr>
        <w:ind w:left="5404" w:hanging="360"/>
      </w:pPr>
    </w:lvl>
    <w:lvl w:ilvl="8" w:tplc="0415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4" w15:restartNumberingAfterBreak="0">
    <w:nsid w:val="1B7C193C"/>
    <w:multiLevelType w:val="hybridMultilevel"/>
    <w:tmpl w:val="7EF04E38"/>
    <w:lvl w:ilvl="0" w:tplc="4E9C0A50">
      <w:start w:val="1"/>
      <w:numFmt w:val="bullet"/>
      <w:lvlText w:val=""/>
      <w:lvlJc w:val="left"/>
      <w:pPr>
        <w:ind w:left="205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1A5803AC">
      <w:start w:val="1"/>
      <w:numFmt w:val="bullet"/>
      <w:lvlText w:val="o"/>
      <w:lvlJc w:val="left"/>
      <w:pPr>
        <w:ind w:left="11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18D649DC">
      <w:start w:val="1"/>
      <w:numFmt w:val="bullet"/>
      <w:lvlText w:val="▪"/>
      <w:lvlJc w:val="left"/>
      <w:pPr>
        <w:ind w:left="19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FC32D7EC">
      <w:start w:val="1"/>
      <w:numFmt w:val="bullet"/>
      <w:lvlText w:val="•"/>
      <w:lvlJc w:val="left"/>
      <w:pPr>
        <w:ind w:left="26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1BC01416">
      <w:start w:val="1"/>
      <w:numFmt w:val="bullet"/>
      <w:lvlText w:val="o"/>
      <w:lvlJc w:val="left"/>
      <w:pPr>
        <w:ind w:left="334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E2160F66">
      <w:start w:val="1"/>
      <w:numFmt w:val="bullet"/>
      <w:lvlText w:val="▪"/>
      <w:lvlJc w:val="left"/>
      <w:pPr>
        <w:ind w:left="406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110EB220">
      <w:start w:val="1"/>
      <w:numFmt w:val="bullet"/>
      <w:lvlText w:val="•"/>
      <w:lvlJc w:val="left"/>
      <w:pPr>
        <w:ind w:left="478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125E1BD8">
      <w:start w:val="1"/>
      <w:numFmt w:val="bullet"/>
      <w:lvlText w:val="o"/>
      <w:lvlJc w:val="left"/>
      <w:pPr>
        <w:ind w:left="550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AA3434BA">
      <w:start w:val="1"/>
      <w:numFmt w:val="bullet"/>
      <w:lvlText w:val="▪"/>
      <w:lvlJc w:val="left"/>
      <w:pPr>
        <w:ind w:left="6228"/>
      </w:pPr>
      <w:rPr>
        <w:rFonts w:ascii="Wingdings 2" w:eastAsia="Times New Roman" w:hAnsi="Wingdings 2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5" w15:restartNumberingAfterBreak="0">
    <w:nsid w:val="2649031E"/>
    <w:multiLevelType w:val="hybridMultilevel"/>
    <w:tmpl w:val="9828AC62"/>
    <w:lvl w:ilvl="0" w:tplc="CC6E1F00">
      <w:start w:val="1"/>
      <w:numFmt w:val="bullet"/>
      <w:lvlText w:val="•"/>
      <w:lvlJc w:val="left"/>
      <w:pPr>
        <w:ind w:left="424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A6C09870">
      <w:start w:val="1"/>
      <w:numFmt w:val="bullet"/>
      <w:lvlText w:val="o"/>
      <w:lvlJc w:val="left"/>
      <w:pPr>
        <w:ind w:left="132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95184C38">
      <w:start w:val="1"/>
      <w:numFmt w:val="bullet"/>
      <w:lvlText w:val="▪"/>
      <w:lvlJc w:val="left"/>
      <w:pPr>
        <w:ind w:left="20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902EDDB2">
      <w:start w:val="1"/>
      <w:numFmt w:val="bullet"/>
      <w:lvlText w:val="•"/>
      <w:lvlJc w:val="left"/>
      <w:pPr>
        <w:ind w:left="276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81C85216">
      <w:start w:val="1"/>
      <w:numFmt w:val="bullet"/>
      <w:lvlText w:val="o"/>
      <w:lvlJc w:val="left"/>
      <w:pPr>
        <w:ind w:left="348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6E74D596">
      <w:start w:val="1"/>
      <w:numFmt w:val="bullet"/>
      <w:lvlText w:val="▪"/>
      <w:lvlJc w:val="left"/>
      <w:pPr>
        <w:ind w:left="420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6E122AD6">
      <w:start w:val="1"/>
      <w:numFmt w:val="bullet"/>
      <w:lvlText w:val="•"/>
      <w:lvlJc w:val="left"/>
      <w:pPr>
        <w:ind w:left="4928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E362A6D4">
      <w:start w:val="1"/>
      <w:numFmt w:val="bullet"/>
      <w:lvlText w:val="o"/>
      <w:lvlJc w:val="left"/>
      <w:pPr>
        <w:ind w:left="564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911208C8">
      <w:start w:val="1"/>
      <w:numFmt w:val="bullet"/>
      <w:lvlText w:val="▪"/>
      <w:lvlJc w:val="left"/>
      <w:pPr>
        <w:ind w:left="6368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6" w15:restartNumberingAfterBreak="0">
    <w:nsid w:val="2FA04A19"/>
    <w:multiLevelType w:val="hybridMultilevel"/>
    <w:tmpl w:val="E530ECA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A68716">
      <w:start w:val="1"/>
      <w:numFmt w:val="decimal"/>
      <w:lvlText w:val="%2)"/>
      <w:lvlJc w:val="left"/>
      <w:pPr>
        <w:ind w:left="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1A1B6E"/>
    <w:multiLevelType w:val="hybridMultilevel"/>
    <w:tmpl w:val="076ACB1E"/>
    <w:lvl w:ilvl="0" w:tplc="0415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37DA58DD"/>
    <w:multiLevelType w:val="hybridMultilevel"/>
    <w:tmpl w:val="4E16148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F055E1E"/>
    <w:multiLevelType w:val="hybridMultilevel"/>
    <w:tmpl w:val="E160DA82"/>
    <w:lvl w:ilvl="0" w:tplc="60FAD02E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13062B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5EA5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87CA4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CEE2D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F6A90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5EEBC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E25CD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3C7C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06E0549"/>
    <w:multiLevelType w:val="hybridMultilevel"/>
    <w:tmpl w:val="0630A690"/>
    <w:lvl w:ilvl="0" w:tplc="0415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1" w15:restartNumberingAfterBreak="0">
    <w:nsid w:val="43D6290E"/>
    <w:multiLevelType w:val="hybridMultilevel"/>
    <w:tmpl w:val="7752011A"/>
    <w:lvl w:ilvl="0" w:tplc="C068F38C">
      <w:start w:val="1"/>
      <w:numFmt w:val="bullet"/>
      <w:lvlText w:val="•"/>
      <w:lvlJc w:val="left"/>
      <w:pPr>
        <w:ind w:left="421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F0DA776C">
      <w:start w:val="1"/>
      <w:numFmt w:val="bullet"/>
      <w:lvlText w:val="o"/>
      <w:lvlJc w:val="left"/>
      <w:pPr>
        <w:ind w:left="132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2" w:tplc="E492540A">
      <w:start w:val="1"/>
      <w:numFmt w:val="bullet"/>
      <w:lvlText w:val="▪"/>
      <w:lvlJc w:val="left"/>
      <w:pPr>
        <w:ind w:left="20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3" w:tplc="5930E9EE">
      <w:start w:val="1"/>
      <w:numFmt w:val="bullet"/>
      <w:lvlText w:val="•"/>
      <w:lvlJc w:val="left"/>
      <w:pPr>
        <w:ind w:left="276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4" w:tplc="E444B398">
      <w:start w:val="1"/>
      <w:numFmt w:val="bullet"/>
      <w:lvlText w:val="o"/>
      <w:lvlJc w:val="left"/>
      <w:pPr>
        <w:ind w:left="348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5" w:tplc="816A3D60">
      <w:start w:val="1"/>
      <w:numFmt w:val="bullet"/>
      <w:lvlText w:val="▪"/>
      <w:lvlJc w:val="left"/>
      <w:pPr>
        <w:ind w:left="420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6" w:tplc="F0E065EE">
      <w:start w:val="1"/>
      <w:numFmt w:val="bullet"/>
      <w:lvlText w:val="•"/>
      <w:lvlJc w:val="left"/>
      <w:pPr>
        <w:ind w:left="4922"/>
      </w:pPr>
      <w:rPr>
        <w:rFonts w:ascii="Arial" w:eastAsia="Times New Roman" w:hAnsi="Aria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7" w:tplc="DC9AA3A2">
      <w:start w:val="1"/>
      <w:numFmt w:val="bullet"/>
      <w:lvlText w:val="o"/>
      <w:lvlJc w:val="left"/>
      <w:pPr>
        <w:ind w:left="564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8" w:tplc="24287CA6">
      <w:start w:val="1"/>
      <w:numFmt w:val="bullet"/>
      <w:lvlText w:val="▪"/>
      <w:lvlJc w:val="left"/>
      <w:pPr>
        <w:ind w:left="6362"/>
      </w:pPr>
      <w:rPr>
        <w:rFonts w:ascii="Segoe UI Symbol" w:eastAsia="Times New Roman" w:hAnsi="Segoe UI Symbol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</w:abstractNum>
  <w:abstractNum w:abstractNumId="12" w15:restartNumberingAfterBreak="0">
    <w:nsid w:val="49E04EC9"/>
    <w:multiLevelType w:val="hybridMultilevel"/>
    <w:tmpl w:val="7EEA3EFA"/>
    <w:lvl w:ilvl="0" w:tplc="7196F160">
      <w:start w:val="2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A82802">
      <w:start w:val="1"/>
      <w:numFmt w:val="decimal"/>
      <w:lvlText w:val="%2)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E443B2">
      <w:start w:val="1"/>
      <w:numFmt w:val="lowerRoman"/>
      <w:lvlText w:val="%3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5E7F7A">
      <w:start w:val="1"/>
      <w:numFmt w:val="decimal"/>
      <w:lvlText w:val="%4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CD46384">
      <w:start w:val="1"/>
      <w:numFmt w:val="lowerLetter"/>
      <w:lvlText w:val="%5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EA0580">
      <w:start w:val="1"/>
      <w:numFmt w:val="lowerRoman"/>
      <w:lvlText w:val="%6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309E3E">
      <w:start w:val="1"/>
      <w:numFmt w:val="decimal"/>
      <w:lvlText w:val="%7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AAA313C">
      <w:start w:val="1"/>
      <w:numFmt w:val="lowerLetter"/>
      <w:lvlText w:val="%8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CA9EBE">
      <w:start w:val="1"/>
      <w:numFmt w:val="lowerRoman"/>
      <w:lvlText w:val="%9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BEE3E57"/>
    <w:multiLevelType w:val="hybridMultilevel"/>
    <w:tmpl w:val="4D9A8392"/>
    <w:lvl w:ilvl="0" w:tplc="C068F38C">
      <w:start w:val="1"/>
      <w:numFmt w:val="bullet"/>
      <w:lvlText w:val="•"/>
      <w:lvlJc w:val="left"/>
      <w:pPr>
        <w:ind w:left="720" w:hanging="360"/>
      </w:pPr>
      <w:rPr>
        <w:rFonts w:ascii="Arial" w:eastAsia="Times New Roman" w:hAnsi="Arial" w:hint="default"/>
        <w:b w:val="0"/>
        <w:i w:val="0"/>
        <w:strike w:val="0"/>
        <w:dstrike w:val="0"/>
        <w:color w:val="000000"/>
        <w:sz w:val="18"/>
        <w:u w:val="none" w:color="000000"/>
        <w:vertAlign w:val="baseline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1F0C0E"/>
    <w:multiLevelType w:val="hybridMultilevel"/>
    <w:tmpl w:val="4E16148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F601DB1"/>
    <w:multiLevelType w:val="hybridMultilevel"/>
    <w:tmpl w:val="57EEBFD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1E4336"/>
    <w:multiLevelType w:val="hybridMultilevel"/>
    <w:tmpl w:val="3C52961C"/>
    <w:lvl w:ilvl="0" w:tplc="48AC84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>
      <w:start w:val="1"/>
      <w:numFmt w:val="lowerLetter"/>
      <w:lvlText w:val="%2."/>
      <w:lvlJc w:val="left"/>
      <w:pPr>
        <w:ind w:left="708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CACEC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84D182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CEFDF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FE11C0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3EEDF12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126040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765382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E055B26"/>
    <w:multiLevelType w:val="hybridMultilevel"/>
    <w:tmpl w:val="36FCAA04"/>
    <w:lvl w:ilvl="0" w:tplc="05641BC0">
      <w:start w:val="1"/>
      <w:numFmt w:val="decimal"/>
      <w:lvlText w:val="%1.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46EC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A618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A61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44C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C89E9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340D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1B8368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B8F2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E97485E"/>
    <w:multiLevelType w:val="hybridMultilevel"/>
    <w:tmpl w:val="0B7C0448"/>
    <w:lvl w:ilvl="0" w:tplc="8814D3CE">
      <w:start w:val="1"/>
      <w:numFmt w:val="decimal"/>
      <w:lvlText w:val="%1."/>
      <w:lvlJc w:val="left"/>
      <w:pPr>
        <w:ind w:left="1428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327199010">
    <w:abstractNumId w:val="17"/>
  </w:num>
  <w:num w:numId="2" w16cid:durableId="6639458">
    <w:abstractNumId w:val="12"/>
  </w:num>
  <w:num w:numId="3" w16cid:durableId="900286326">
    <w:abstractNumId w:val="9"/>
  </w:num>
  <w:num w:numId="4" w16cid:durableId="208961451">
    <w:abstractNumId w:val="18"/>
  </w:num>
  <w:num w:numId="5" w16cid:durableId="955059184">
    <w:abstractNumId w:val="15"/>
  </w:num>
  <w:num w:numId="6" w16cid:durableId="90055481">
    <w:abstractNumId w:val="6"/>
  </w:num>
  <w:num w:numId="7" w16cid:durableId="411852573">
    <w:abstractNumId w:val="1"/>
  </w:num>
  <w:num w:numId="8" w16cid:durableId="782727674">
    <w:abstractNumId w:val="16"/>
  </w:num>
  <w:num w:numId="9" w16cid:durableId="1273516173">
    <w:abstractNumId w:val="11"/>
  </w:num>
  <w:num w:numId="10" w16cid:durableId="1913193618">
    <w:abstractNumId w:val="14"/>
  </w:num>
  <w:num w:numId="11" w16cid:durableId="900143108">
    <w:abstractNumId w:val="13"/>
  </w:num>
  <w:num w:numId="12" w16cid:durableId="1320615942">
    <w:abstractNumId w:val="7"/>
  </w:num>
  <w:num w:numId="13" w16cid:durableId="573396379">
    <w:abstractNumId w:val="2"/>
  </w:num>
  <w:num w:numId="14" w16cid:durableId="1546529339">
    <w:abstractNumId w:val="4"/>
  </w:num>
  <w:num w:numId="15" w16cid:durableId="2115512941">
    <w:abstractNumId w:val="5"/>
  </w:num>
  <w:num w:numId="16" w16cid:durableId="1780448859">
    <w:abstractNumId w:val="3"/>
  </w:num>
  <w:num w:numId="17" w16cid:durableId="119539301">
    <w:abstractNumId w:val="0"/>
  </w:num>
  <w:num w:numId="18" w16cid:durableId="1544515298">
    <w:abstractNumId w:val="8"/>
  </w:num>
  <w:num w:numId="19" w16cid:durableId="1101954828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tarzyna Osińska-Skotak">
    <w15:presenceInfo w15:providerId="Windows Live" w15:userId="9de941e84a8f5d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zA3NjMzMjc3NTJV0lEKTi0uzszPAymwrAUAN2F2NywAAAA="/>
  </w:docVars>
  <w:rsids>
    <w:rsidRoot w:val="00AA41A7"/>
    <w:rsid w:val="00010436"/>
    <w:rsid w:val="00014E9E"/>
    <w:rsid w:val="00024DBD"/>
    <w:rsid w:val="0003015B"/>
    <w:rsid w:val="00032E76"/>
    <w:rsid w:val="00053D44"/>
    <w:rsid w:val="0005644D"/>
    <w:rsid w:val="00064950"/>
    <w:rsid w:val="00077E7C"/>
    <w:rsid w:val="00095CB0"/>
    <w:rsid w:val="00097707"/>
    <w:rsid w:val="000B6C32"/>
    <w:rsid w:val="000D0A0D"/>
    <w:rsid w:val="000D3A7C"/>
    <w:rsid w:val="000D762A"/>
    <w:rsid w:val="000F4F81"/>
    <w:rsid w:val="00105914"/>
    <w:rsid w:val="001076DA"/>
    <w:rsid w:val="00113CAE"/>
    <w:rsid w:val="0012020D"/>
    <w:rsid w:val="00121DE2"/>
    <w:rsid w:val="00133B5D"/>
    <w:rsid w:val="00133ED0"/>
    <w:rsid w:val="001407EA"/>
    <w:rsid w:val="0014653B"/>
    <w:rsid w:val="00151A17"/>
    <w:rsid w:val="001561FF"/>
    <w:rsid w:val="00183B1F"/>
    <w:rsid w:val="00186777"/>
    <w:rsid w:val="00193757"/>
    <w:rsid w:val="00197CF6"/>
    <w:rsid w:val="001D0277"/>
    <w:rsid w:val="001D3416"/>
    <w:rsid w:val="001D584E"/>
    <w:rsid w:val="001D67EB"/>
    <w:rsid w:val="001E2ED2"/>
    <w:rsid w:val="001E3FA4"/>
    <w:rsid w:val="001E726E"/>
    <w:rsid w:val="001F460A"/>
    <w:rsid w:val="002063D8"/>
    <w:rsid w:val="0021022C"/>
    <w:rsid w:val="00215128"/>
    <w:rsid w:val="00225F7B"/>
    <w:rsid w:val="00226D97"/>
    <w:rsid w:val="0025270E"/>
    <w:rsid w:val="00260C0A"/>
    <w:rsid w:val="00261EF0"/>
    <w:rsid w:val="00263DC4"/>
    <w:rsid w:val="00280C50"/>
    <w:rsid w:val="00282989"/>
    <w:rsid w:val="002A0AD0"/>
    <w:rsid w:val="002A0D44"/>
    <w:rsid w:val="002A5845"/>
    <w:rsid w:val="002B044F"/>
    <w:rsid w:val="002E3409"/>
    <w:rsid w:val="002F4C5F"/>
    <w:rsid w:val="0030482B"/>
    <w:rsid w:val="00306DFC"/>
    <w:rsid w:val="003220BC"/>
    <w:rsid w:val="00323247"/>
    <w:rsid w:val="003265F5"/>
    <w:rsid w:val="00336E55"/>
    <w:rsid w:val="0034505E"/>
    <w:rsid w:val="0035360A"/>
    <w:rsid w:val="00367DF9"/>
    <w:rsid w:val="00373180"/>
    <w:rsid w:val="00373E86"/>
    <w:rsid w:val="00380E35"/>
    <w:rsid w:val="0038288C"/>
    <w:rsid w:val="00393E44"/>
    <w:rsid w:val="003A4BDF"/>
    <w:rsid w:val="003B600D"/>
    <w:rsid w:val="003C0641"/>
    <w:rsid w:val="003C214B"/>
    <w:rsid w:val="003C2AED"/>
    <w:rsid w:val="003C31FA"/>
    <w:rsid w:val="003C77FA"/>
    <w:rsid w:val="003E456B"/>
    <w:rsid w:val="003E4FC2"/>
    <w:rsid w:val="003F54F0"/>
    <w:rsid w:val="00410627"/>
    <w:rsid w:val="0041265C"/>
    <w:rsid w:val="00422C46"/>
    <w:rsid w:val="004258A3"/>
    <w:rsid w:val="0044528A"/>
    <w:rsid w:val="00454379"/>
    <w:rsid w:val="0046547E"/>
    <w:rsid w:val="00465B58"/>
    <w:rsid w:val="0046626A"/>
    <w:rsid w:val="004676AA"/>
    <w:rsid w:val="00470EE2"/>
    <w:rsid w:val="0048097F"/>
    <w:rsid w:val="004969D9"/>
    <w:rsid w:val="004A1A2C"/>
    <w:rsid w:val="004B0723"/>
    <w:rsid w:val="004B5018"/>
    <w:rsid w:val="004B7C98"/>
    <w:rsid w:val="004B7CDA"/>
    <w:rsid w:val="004C6D34"/>
    <w:rsid w:val="004E18CE"/>
    <w:rsid w:val="004F49D9"/>
    <w:rsid w:val="004F6742"/>
    <w:rsid w:val="00503957"/>
    <w:rsid w:val="00506F31"/>
    <w:rsid w:val="0051003D"/>
    <w:rsid w:val="00516DA2"/>
    <w:rsid w:val="00521C15"/>
    <w:rsid w:val="0052409B"/>
    <w:rsid w:val="00525C58"/>
    <w:rsid w:val="00526EED"/>
    <w:rsid w:val="00542570"/>
    <w:rsid w:val="00554FE4"/>
    <w:rsid w:val="00560BA4"/>
    <w:rsid w:val="0056694B"/>
    <w:rsid w:val="00566F83"/>
    <w:rsid w:val="0057350F"/>
    <w:rsid w:val="0058124B"/>
    <w:rsid w:val="00582BA6"/>
    <w:rsid w:val="005872D9"/>
    <w:rsid w:val="00597F93"/>
    <w:rsid w:val="005A1A5B"/>
    <w:rsid w:val="005B50C3"/>
    <w:rsid w:val="005B7B36"/>
    <w:rsid w:val="005C0722"/>
    <w:rsid w:val="005C272A"/>
    <w:rsid w:val="005D4041"/>
    <w:rsid w:val="005D5125"/>
    <w:rsid w:val="005E04A4"/>
    <w:rsid w:val="005E4FA7"/>
    <w:rsid w:val="005F241F"/>
    <w:rsid w:val="005F59E7"/>
    <w:rsid w:val="005F68AA"/>
    <w:rsid w:val="00607AB6"/>
    <w:rsid w:val="00607C13"/>
    <w:rsid w:val="006145A0"/>
    <w:rsid w:val="006206FB"/>
    <w:rsid w:val="00637FBF"/>
    <w:rsid w:val="006504FD"/>
    <w:rsid w:val="00657D9A"/>
    <w:rsid w:val="006619C0"/>
    <w:rsid w:val="0069397D"/>
    <w:rsid w:val="00694AE3"/>
    <w:rsid w:val="006B009D"/>
    <w:rsid w:val="006C0AFC"/>
    <w:rsid w:val="006D4A91"/>
    <w:rsid w:val="006E7CA5"/>
    <w:rsid w:val="006F5AF5"/>
    <w:rsid w:val="007039F0"/>
    <w:rsid w:val="0071361E"/>
    <w:rsid w:val="00724D57"/>
    <w:rsid w:val="007360D9"/>
    <w:rsid w:val="00746112"/>
    <w:rsid w:val="00747B95"/>
    <w:rsid w:val="007531EA"/>
    <w:rsid w:val="00763E75"/>
    <w:rsid w:val="007705F0"/>
    <w:rsid w:val="00776CB3"/>
    <w:rsid w:val="00795713"/>
    <w:rsid w:val="00796BD8"/>
    <w:rsid w:val="00796C05"/>
    <w:rsid w:val="007977CB"/>
    <w:rsid w:val="007A23E2"/>
    <w:rsid w:val="007A3599"/>
    <w:rsid w:val="007E44F7"/>
    <w:rsid w:val="008033DE"/>
    <w:rsid w:val="008445D6"/>
    <w:rsid w:val="008448FE"/>
    <w:rsid w:val="008453E4"/>
    <w:rsid w:val="008603D4"/>
    <w:rsid w:val="008A4579"/>
    <w:rsid w:val="008B019E"/>
    <w:rsid w:val="008C781B"/>
    <w:rsid w:val="008D70BF"/>
    <w:rsid w:val="008F13EE"/>
    <w:rsid w:val="00903A12"/>
    <w:rsid w:val="009073F0"/>
    <w:rsid w:val="00935AB7"/>
    <w:rsid w:val="009426AC"/>
    <w:rsid w:val="00945DDD"/>
    <w:rsid w:val="0095141A"/>
    <w:rsid w:val="0095649F"/>
    <w:rsid w:val="009604CB"/>
    <w:rsid w:val="009775A0"/>
    <w:rsid w:val="00981E21"/>
    <w:rsid w:val="00987DE6"/>
    <w:rsid w:val="009A28BD"/>
    <w:rsid w:val="009B2CDC"/>
    <w:rsid w:val="009C28B6"/>
    <w:rsid w:val="009F0DA5"/>
    <w:rsid w:val="009F1A12"/>
    <w:rsid w:val="009F1CBA"/>
    <w:rsid w:val="009F5633"/>
    <w:rsid w:val="00A60DDE"/>
    <w:rsid w:val="00A633D5"/>
    <w:rsid w:val="00A80AC1"/>
    <w:rsid w:val="00A87866"/>
    <w:rsid w:val="00A95152"/>
    <w:rsid w:val="00AA0520"/>
    <w:rsid w:val="00AA25C1"/>
    <w:rsid w:val="00AA41A7"/>
    <w:rsid w:val="00AA5D27"/>
    <w:rsid w:val="00AA7A30"/>
    <w:rsid w:val="00AB1449"/>
    <w:rsid w:val="00AD5D24"/>
    <w:rsid w:val="00AD7F64"/>
    <w:rsid w:val="00AE36CB"/>
    <w:rsid w:val="00AE3FA1"/>
    <w:rsid w:val="00AF3596"/>
    <w:rsid w:val="00AF42BF"/>
    <w:rsid w:val="00AF4C60"/>
    <w:rsid w:val="00AF752D"/>
    <w:rsid w:val="00B0496E"/>
    <w:rsid w:val="00B13B08"/>
    <w:rsid w:val="00B22BD3"/>
    <w:rsid w:val="00B268B8"/>
    <w:rsid w:val="00B30C34"/>
    <w:rsid w:val="00B31BB3"/>
    <w:rsid w:val="00B43187"/>
    <w:rsid w:val="00B547AA"/>
    <w:rsid w:val="00B634EC"/>
    <w:rsid w:val="00B811F7"/>
    <w:rsid w:val="00B92FE7"/>
    <w:rsid w:val="00B946B5"/>
    <w:rsid w:val="00BA2D22"/>
    <w:rsid w:val="00BB3C2D"/>
    <w:rsid w:val="00BB7E50"/>
    <w:rsid w:val="00BC1050"/>
    <w:rsid w:val="00BC1C51"/>
    <w:rsid w:val="00BC65B4"/>
    <w:rsid w:val="00BD32A6"/>
    <w:rsid w:val="00BD486B"/>
    <w:rsid w:val="00BD51DC"/>
    <w:rsid w:val="00BE5653"/>
    <w:rsid w:val="00C051B0"/>
    <w:rsid w:val="00C111B3"/>
    <w:rsid w:val="00C21748"/>
    <w:rsid w:val="00C22CBB"/>
    <w:rsid w:val="00C309F0"/>
    <w:rsid w:val="00C65187"/>
    <w:rsid w:val="00CA35AD"/>
    <w:rsid w:val="00CB11B7"/>
    <w:rsid w:val="00CB36C6"/>
    <w:rsid w:val="00CB7CAE"/>
    <w:rsid w:val="00CC377E"/>
    <w:rsid w:val="00CD1652"/>
    <w:rsid w:val="00CD1A89"/>
    <w:rsid w:val="00D00A23"/>
    <w:rsid w:val="00D02C1A"/>
    <w:rsid w:val="00D1494D"/>
    <w:rsid w:val="00D34F63"/>
    <w:rsid w:val="00D436F0"/>
    <w:rsid w:val="00D47C01"/>
    <w:rsid w:val="00D54AFF"/>
    <w:rsid w:val="00D77A78"/>
    <w:rsid w:val="00D81404"/>
    <w:rsid w:val="00D82870"/>
    <w:rsid w:val="00D82BD5"/>
    <w:rsid w:val="00D8784A"/>
    <w:rsid w:val="00D95743"/>
    <w:rsid w:val="00DB0CF9"/>
    <w:rsid w:val="00DB28DC"/>
    <w:rsid w:val="00DB6D57"/>
    <w:rsid w:val="00DC258C"/>
    <w:rsid w:val="00DC4D07"/>
    <w:rsid w:val="00DD7D81"/>
    <w:rsid w:val="00DF0B2C"/>
    <w:rsid w:val="00E07408"/>
    <w:rsid w:val="00E1245E"/>
    <w:rsid w:val="00E12E03"/>
    <w:rsid w:val="00E33005"/>
    <w:rsid w:val="00E5394F"/>
    <w:rsid w:val="00E65B16"/>
    <w:rsid w:val="00E81287"/>
    <w:rsid w:val="00E813D4"/>
    <w:rsid w:val="00EA4C05"/>
    <w:rsid w:val="00EB0E11"/>
    <w:rsid w:val="00EB4892"/>
    <w:rsid w:val="00EC7B85"/>
    <w:rsid w:val="00EF0CC2"/>
    <w:rsid w:val="00F02AC7"/>
    <w:rsid w:val="00F1381F"/>
    <w:rsid w:val="00F1435F"/>
    <w:rsid w:val="00F15C7A"/>
    <w:rsid w:val="00F213D4"/>
    <w:rsid w:val="00F36047"/>
    <w:rsid w:val="00F41E5F"/>
    <w:rsid w:val="00F43A3A"/>
    <w:rsid w:val="00F44CD3"/>
    <w:rsid w:val="00F57568"/>
    <w:rsid w:val="00F866CA"/>
    <w:rsid w:val="00F92F89"/>
    <w:rsid w:val="00FB2379"/>
    <w:rsid w:val="00FB3A6C"/>
    <w:rsid w:val="00FC164B"/>
    <w:rsid w:val="00FC17A4"/>
    <w:rsid w:val="00FC1B01"/>
    <w:rsid w:val="00FD0085"/>
    <w:rsid w:val="00FE4608"/>
    <w:rsid w:val="00FE53A5"/>
    <w:rsid w:val="00FE53C1"/>
    <w:rsid w:val="00FF6061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304863"/>
  <w15:docId w15:val="{E5ECC3DD-96E0-4A61-A0B1-EB4E5E1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128" w:line="269" w:lineRule="auto"/>
      <w:ind w:left="435" w:right="5" w:hanging="435"/>
      <w:jc w:val="both"/>
    </w:pPr>
    <w:rPr>
      <w:rFonts w:ascii="Times New Roman" w:eastAsia="Times New Roman" w:hAnsi="Times New Roman" w:cs="Times New Roman"/>
      <w:color w:val="000000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0"/>
      <w:ind w:left="10" w:right="5" w:hanging="10"/>
      <w:jc w:val="center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2"/>
    </w:rPr>
  </w:style>
  <w:style w:type="paragraph" w:styleId="Akapitzlist">
    <w:name w:val="List Paragraph"/>
    <w:basedOn w:val="Normalny"/>
    <w:uiPriority w:val="99"/>
    <w:qFormat/>
    <w:rsid w:val="002A0D4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57350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350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350F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350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350F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Stopka">
    <w:name w:val="footer"/>
    <w:basedOn w:val="Normalny"/>
    <w:link w:val="StopkaZnak"/>
    <w:uiPriority w:val="99"/>
    <w:unhideWhenUsed/>
    <w:rsid w:val="007977C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977CB"/>
    <w:rPr>
      <w:rFonts w:ascii="Times New Roman" w:eastAsia="Times New Roman" w:hAnsi="Times New Roman" w:cs="Times New Roman"/>
      <w:color w:val="000000"/>
    </w:rPr>
  </w:style>
  <w:style w:type="paragraph" w:customStyle="1" w:styleId="TableParagraph">
    <w:name w:val="Table Paragraph"/>
    <w:basedOn w:val="Normalny"/>
    <w:uiPriority w:val="99"/>
    <w:qFormat/>
    <w:rsid w:val="0071361E"/>
    <w:pPr>
      <w:widowControl w:val="0"/>
      <w:autoSpaceDE w:val="0"/>
      <w:autoSpaceDN w:val="0"/>
      <w:spacing w:after="0" w:line="240" w:lineRule="auto"/>
      <w:ind w:left="103" w:right="0" w:firstLine="0"/>
      <w:jc w:val="left"/>
    </w:pPr>
    <w:rPr>
      <w:color w:val="auto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D77A78"/>
    <w:pPr>
      <w:tabs>
        <w:tab w:val="center" w:pos="4536"/>
        <w:tab w:val="right" w:pos="9072"/>
      </w:tabs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D77A78"/>
    <w:rPr>
      <w:rFonts w:eastAsiaTheme="minorHAnsi"/>
      <w:lang w:eastAsia="en-US"/>
    </w:rPr>
  </w:style>
  <w:style w:type="table" w:styleId="Tabela-Siatka">
    <w:name w:val="Table Grid"/>
    <w:basedOn w:val="Standardowy"/>
    <w:uiPriority w:val="59"/>
    <w:rsid w:val="00D77A78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CB36C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CB36C6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CB36C6"/>
    <w:rPr>
      <w:vertAlign w:val="superscript"/>
    </w:rPr>
  </w:style>
  <w:style w:type="paragraph" w:styleId="Poprawka">
    <w:name w:val="Revision"/>
    <w:hidden/>
    <w:uiPriority w:val="99"/>
    <w:semiHidden/>
    <w:rsid w:val="00F1435F"/>
    <w:pPr>
      <w:spacing w:after="0" w:line="240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cf01">
    <w:name w:val="cf01"/>
    <w:basedOn w:val="Domylnaczcionkaakapitu"/>
    <w:rsid w:val="00D02C1A"/>
    <w:rPr>
      <w:rFonts w:ascii="Segoe UI" w:hAnsi="Segoe UI" w:cs="Segoe UI" w:hint="default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1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124B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DE812132919C249B07E812FACB1B47D" ma:contentTypeVersion="2" ma:contentTypeDescription="Utwórz nowy dokument." ma:contentTypeScope="" ma:versionID="833538d319bad2ab2ba9bb4270d7d571">
  <xsd:schema xmlns:xsd="http://www.w3.org/2001/XMLSchema" xmlns:xs="http://www.w3.org/2001/XMLSchema" xmlns:p="http://schemas.microsoft.com/office/2006/metadata/properties" xmlns:ns2="2a1e0208-4484-4603-90a0-e3ac16065505" xmlns:ns3="74739a2b-9f50-4521-b7bf-bbae704a3ac7" targetNamespace="http://schemas.microsoft.com/office/2006/metadata/properties" ma:root="true" ma:fieldsID="9e89f2f3da4e19d725b83b731b4d72db" ns2:_="" ns3:_="">
    <xsd:import namespace="2a1e0208-4484-4603-90a0-e3ac16065505"/>
    <xsd:import namespace="74739a2b-9f50-4521-b7bf-bbae704a3ac7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e0208-4484-4603-90a0-e3ac160655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Wartość identyfikatora dokumentu" ma:description="Wartość identyfikatora dokumentu przypisanego do tego elementu." ma:internalName="_dlc_DocId" ma:readOnly="true">
      <xsd:simpleType>
        <xsd:restriction base="dms:Text"/>
      </xsd:simpleType>
    </xsd:element>
    <xsd:element name="_dlc_DocIdUrl" ma:index="9" nillable="true" ma:displayName="Identyfikator dokumentu" ma:description="Łącze stałe do tego dokumentu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39a2b-9f50-4521-b7bf-bbae704a3ac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3D6966-9C60-401C-8FB3-92B79F3C16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7B6871-9AB6-494D-A68B-E6E33A1EF6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D01AC1-4B97-4B94-B179-759AD4F83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e0208-4484-4603-90a0-e3ac16065505"/>
    <ds:schemaRef ds:uri="74739a2b-9f50-4521-b7bf-bbae704a3a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1F16262-583E-4C6A-97C1-DB2EEBC7C20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F5DBB40-7909-45CF-A762-D5749E5FE5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439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cp:lastModifiedBy>Lewczuk Konrad</cp:lastModifiedBy>
  <cp:revision>34</cp:revision>
  <cp:lastPrinted>2022-01-31T10:24:00Z</cp:lastPrinted>
  <dcterms:created xsi:type="dcterms:W3CDTF">2022-01-31T08:57:00Z</dcterms:created>
  <dcterms:modified xsi:type="dcterms:W3CDTF">2024-02-2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E812132919C249B07E812FACB1B47D</vt:lpwstr>
  </property>
  <property fmtid="{D5CDD505-2E9C-101B-9397-08002B2CF9AE}" pid="3" name="GrammarlyDocumentId">
    <vt:lpwstr>1ccedacfaa5d535499eb6dc8e428ede724298f53379467dc11a9fd292e3ee3a4</vt:lpwstr>
  </property>
</Properties>
</file>